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9A01E8" w14:textId="4433B6FE" w:rsidR="00871960" w:rsidRPr="00D871A1" w:rsidRDefault="00A76D69" w:rsidP="00210528">
      <w:pPr>
        <w:spacing w:after="0" w:line="240" w:lineRule="auto"/>
        <w:jc w:val="center"/>
        <w:rPr>
          <w:rFonts w:cstheme="minorHAnsi"/>
          <w:b/>
          <w:color w:val="C00000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4341A17" wp14:editId="7806575F">
            <wp:simplePos x="0" y="0"/>
            <wp:positionH relativeFrom="margin">
              <wp:posOffset>190500</wp:posOffset>
            </wp:positionH>
            <wp:positionV relativeFrom="paragraph">
              <wp:posOffset>-295275</wp:posOffset>
            </wp:positionV>
            <wp:extent cx="591820" cy="1005368"/>
            <wp:effectExtent l="0" t="0" r="0" b="4445"/>
            <wp:wrapNone/>
            <wp:docPr id="2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463" cy="1025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50AB" w:rsidRPr="000C07EA">
        <w:rPr>
          <w:rFonts w:ascii="Book Antiqua" w:hAnsi="Book Antiqua" w:cs="Andalus"/>
          <w:b/>
          <w:color w:val="C00000"/>
          <w:sz w:val="50"/>
          <w:szCs w:val="50"/>
        </w:rPr>
        <w:t xml:space="preserve">DHRUV </w:t>
      </w:r>
      <w:r w:rsidR="00A350AB" w:rsidRPr="000C07EA">
        <w:rPr>
          <w:rFonts w:ascii="Book Antiqua" w:hAnsi="Book Antiqua" w:cs="Andalus"/>
          <w:b/>
          <w:sz w:val="50"/>
          <w:szCs w:val="50"/>
        </w:rPr>
        <w:t>PATEL</w:t>
      </w:r>
      <w:r w:rsidRPr="00A76D69">
        <w:rPr>
          <w:rFonts w:ascii="Book Antiqua" w:hAnsi="Book Antiqua" w:cs="Andalus"/>
          <w:b/>
          <w:sz w:val="50"/>
          <w:szCs w:val="50"/>
        </w:rPr>
        <w:t xml:space="preserve"> </w:t>
      </w:r>
      <w:r w:rsidR="00425779" w:rsidRPr="000C07EA">
        <w:rPr>
          <w:rFonts w:ascii="Book Antiqua" w:hAnsi="Book Antiqua" w:cs="Andalus"/>
          <w:b/>
          <w:color w:val="C00000"/>
          <w:sz w:val="34"/>
          <w:szCs w:val="48"/>
        </w:rPr>
        <w:br/>
      </w:r>
      <w:r w:rsidR="007F5AFF" w:rsidRPr="00D871A1">
        <w:rPr>
          <w:rFonts w:cstheme="minorHAnsi"/>
          <w:b/>
          <w:sz w:val="20"/>
          <w:szCs w:val="20"/>
        </w:rPr>
        <w:t xml:space="preserve">Matawan, NJ </w:t>
      </w:r>
      <w:r w:rsidR="00A81DBC" w:rsidRPr="00D871A1">
        <w:rPr>
          <w:rFonts w:cstheme="minorHAnsi"/>
          <w:b/>
          <w:sz w:val="20"/>
          <w:szCs w:val="20"/>
        </w:rPr>
        <w:t xml:space="preserve">07747 </w:t>
      </w:r>
      <w:r w:rsidR="00006C9E">
        <w:rPr>
          <w:rFonts w:cstheme="minorHAnsi"/>
          <w:b/>
          <w:sz w:val="20"/>
          <w:szCs w:val="20"/>
        </w:rPr>
        <w:t xml:space="preserve">  </w:t>
      </w:r>
      <w:r w:rsidR="00A81DBC" w:rsidRPr="00D871A1">
        <w:rPr>
          <w:rFonts w:cstheme="minorHAnsi"/>
          <w:b/>
          <w:sz w:val="20"/>
          <w:szCs w:val="20"/>
        </w:rPr>
        <w:t>|</w:t>
      </w:r>
      <w:proofErr w:type="gramStart"/>
      <w:r w:rsidR="00006C9E">
        <w:rPr>
          <w:rFonts w:cstheme="minorHAnsi"/>
          <w:b/>
          <w:sz w:val="20"/>
          <w:szCs w:val="20"/>
        </w:rPr>
        <w:t xml:space="preserve">  </w:t>
      </w:r>
      <w:r w:rsidR="00C511AE" w:rsidRPr="00D871A1">
        <w:rPr>
          <w:rFonts w:cstheme="minorHAnsi"/>
          <w:b/>
          <w:sz w:val="20"/>
          <w:szCs w:val="20"/>
        </w:rPr>
        <w:t xml:space="preserve"> </w:t>
      </w:r>
      <w:r w:rsidR="00871960" w:rsidRPr="00D871A1">
        <w:rPr>
          <w:rFonts w:cstheme="minorHAnsi"/>
          <w:b/>
          <w:sz w:val="20"/>
          <w:szCs w:val="20"/>
        </w:rPr>
        <w:t>(</w:t>
      </w:r>
      <w:proofErr w:type="gramEnd"/>
      <w:r w:rsidR="00871960" w:rsidRPr="00D871A1">
        <w:rPr>
          <w:rFonts w:cstheme="minorHAnsi"/>
          <w:b/>
          <w:sz w:val="20"/>
          <w:szCs w:val="20"/>
        </w:rPr>
        <w:t>732) 421-8392</w:t>
      </w:r>
    </w:p>
    <w:p w14:paraId="6DB0EAE6" w14:textId="151DF97C" w:rsidR="00C65D92" w:rsidRPr="001C2779" w:rsidRDefault="00A76D69" w:rsidP="001C2779">
      <w:pPr>
        <w:spacing w:line="240" w:lineRule="auto"/>
        <w:jc w:val="center"/>
        <w:rPr>
          <w:rFonts w:cstheme="minorHAnsi"/>
          <w:b/>
          <w:color w:val="0563C1" w:themeColor="hyperlink"/>
          <w:sz w:val="20"/>
          <w:szCs w:val="20"/>
        </w:rPr>
      </w:pPr>
      <w:r w:rsidRPr="00A76D69">
        <w:rPr>
          <w:rStyle w:val="Hyperlink"/>
          <w:rFonts w:cstheme="minorHAnsi"/>
          <w:b/>
          <w:color w:val="0066CC"/>
          <w:sz w:val="20"/>
          <w:szCs w:val="20"/>
          <w:u w:val="none"/>
        </w:rPr>
        <w:t>PSM I Certified</w:t>
      </w:r>
      <w:r>
        <w:rPr>
          <w:rStyle w:val="Hyperlink"/>
          <w:rFonts w:cstheme="minorHAnsi"/>
          <w:b/>
          <w:color w:val="auto"/>
          <w:sz w:val="20"/>
          <w:szCs w:val="20"/>
          <w:u w:val="none"/>
        </w:rPr>
        <w:t xml:space="preserve"> | </w:t>
      </w:r>
      <w:r w:rsidR="00C85FDD" w:rsidRPr="00D871A1">
        <w:rPr>
          <w:rStyle w:val="Hyperlink"/>
          <w:rFonts w:cstheme="minorHAnsi"/>
          <w:b/>
          <w:sz w:val="20"/>
          <w:szCs w:val="20"/>
          <w:u w:val="none"/>
        </w:rPr>
        <w:t>dyp700@gmail.com</w:t>
      </w:r>
      <w:r w:rsidR="00840B40" w:rsidRPr="00D871A1">
        <w:rPr>
          <w:rStyle w:val="Hyperlink"/>
          <w:rFonts w:cstheme="minorHAnsi"/>
          <w:b/>
          <w:color w:val="auto"/>
          <w:sz w:val="20"/>
          <w:szCs w:val="20"/>
          <w:u w:val="none"/>
        </w:rPr>
        <w:t xml:space="preserve"> | </w:t>
      </w:r>
      <w:hyperlink r:id="rId9" w:history="1">
        <w:r w:rsidR="00107D0B" w:rsidRPr="00D871A1">
          <w:rPr>
            <w:rStyle w:val="Hyperlink"/>
            <w:rFonts w:cstheme="minorHAnsi"/>
            <w:b/>
            <w:bCs/>
            <w:sz w:val="20"/>
            <w:szCs w:val="20"/>
            <w:u w:val="none"/>
          </w:rPr>
          <w:t>DhuliDesign.com</w:t>
        </w:r>
      </w:hyperlink>
      <w:r w:rsidR="00173D95" w:rsidRPr="00D871A1">
        <w:rPr>
          <w:rStyle w:val="Hyperlink"/>
          <w:rFonts w:cstheme="minorHAnsi"/>
          <w:b/>
          <w:color w:val="auto"/>
          <w:sz w:val="20"/>
          <w:szCs w:val="20"/>
          <w:u w:val="none"/>
        </w:rPr>
        <w:t xml:space="preserve"> </w:t>
      </w:r>
      <w:r w:rsidR="000E4623">
        <w:rPr>
          <w:rStyle w:val="Hyperlink"/>
          <w:rFonts w:cstheme="minorHAnsi"/>
          <w:b/>
          <w:color w:val="auto"/>
          <w:sz w:val="20"/>
          <w:szCs w:val="20"/>
          <w:u w:val="none"/>
        </w:rPr>
        <w:t xml:space="preserve">| </w:t>
      </w:r>
      <w:hyperlink r:id="rId10" w:history="1">
        <w:r w:rsidR="006065A4" w:rsidRPr="00D871A1">
          <w:rPr>
            <w:rStyle w:val="Hyperlink"/>
            <w:rFonts w:cstheme="minorHAnsi"/>
            <w:b/>
            <w:sz w:val="20"/>
            <w:szCs w:val="20"/>
            <w:u w:val="none"/>
          </w:rPr>
          <w:t>linkedin.com/in/dpatelnjit</w:t>
        </w:r>
      </w:hyperlink>
      <w:r w:rsidR="00173D95" w:rsidRPr="00D871A1">
        <w:rPr>
          <w:rStyle w:val="Hyperlink"/>
          <w:rFonts w:cstheme="minorHAnsi"/>
          <w:b/>
          <w:sz w:val="20"/>
          <w:szCs w:val="20"/>
          <w:u w:val="none"/>
        </w:rPr>
        <w:t xml:space="preserve"> </w:t>
      </w:r>
    </w:p>
    <w:p w14:paraId="551CD38C" w14:textId="543C5A83" w:rsidR="00C65D92" w:rsidRDefault="00C65D92" w:rsidP="00C65D92">
      <w:pPr>
        <w:pBdr>
          <w:top w:val="single" w:sz="2" w:space="1" w:color="auto"/>
          <w:bottom w:val="single" w:sz="2" w:space="1" w:color="auto"/>
        </w:pBdr>
        <w:spacing w:after="0" w:line="240" w:lineRule="auto"/>
        <w:jc w:val="center"/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>PROFESSIONAL EXPERIENCE</w:t>
      </w:r>
    </w:p>
    <w:p w14:paraId="7AC9441B" w14:textId="062FAA9D" w:rsidR="00A114EA" w:rsidRPr="004B6688" w:rsidRDefault="00A114EA" w:rsidP="007F2B5B">
      <w:pPr>
        <w:spacing w:before="160"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SOFTWARE ENGINEER | </w:t>
      </w:r>
      <w:r w:rsidR="00E55998">
        <w:rPr>
          <w:rFonts w:cstheme="minorHAnsi"/>
          <w:sz w:val="21"/>
          <w:szCs w:val="21"/>
        </w:rPr>
        <w:t>Johnson &amp; Johnson</w:t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  <w:t xml:space="preserve">     </w:t>
      </w:r>
      <w:r w:rsidRPr="004B6688">
        <w:rPr>
          <w:rFonts w:cstheme="minorHAnsi"/>
          <w:sz w:val="21"/>
          <w:szCs w:val="21"/>
        </w:rPr>
        <w:tab/>
      </w:r>
      <w:r w:rsidR="00B51A1E">
        <w:rPr>
          <w:rFonts w:cstheme="minorHAnsi"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>Jul 2017 – Present</w:t>
      </w:r>
    </w:p>
    <w:p w14:paraId="2D6B202C" w14:textId="6ACD131E" w:rsidR="00DC54DE" w:rsidRPr="00DC54DE" w:rsidRDefault="00DC54DE" w:rsidP="00DC54DE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Utilize JIRA daily to track and stay updated with our Scrum Software Development Life Cycle</w:t>
      </w:r>
    </w:p>
    <w:p w14:paraId="2E9C59FC" w14:textId="75F52059" w:rsidR="00DC54DE" w:rsidRDefault="00DC54DE" w:rsidP="00DC54DE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sz w:val="21"/>
          <w:szCs w:val="21"/>
        </w:rPr>
      </w:pPr>
      <w:r w:rsidRPr="00E55998">
        <w:rPr>
          <w:rFonts w:cstheme="minorHAnsi"/>
          <w:sz w:val="21"/>
          <w:szCs w:val="21"/>
        </w:rPr>
        <w:t>Collaborat</w:t>
      </w:r>
      <w:r>
        <w:rPr>
          <w:rFonts w:cstheme="minorHAnsi"/>
          <w:sz w:val="21"/>
          <w:szCs w:val="21"/>
        </w:rPr>
        <w:t>e</w:t>
      </w:r>
      <w:r w:rsidRPr="00E55998">
        <w:rPr>
          <w:rFonts w:cstheme="minorHAnsi"/>
          <w:sz w:val="21"/>
          <w:szCs w:val="21"/>
        </w:rPr>
        <w:t xml:space="preserve"> with cross functional teams to define, design, and ship new features</w:t>
      </w:r>
    </w:p>
    <w:p w14:paraId="49D02908" w14:textId="4A839A7E" w:rsidR="00DC54DE" w:rsidRDefault="00DC54DE" w:rsidP="00DC54DE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sz w:val="21"/>
          <w:szCs w:val="21"/>
        </w:rPr>
      </w:pPr>
      <w:r w:rsidRPr="00E55998">
        <w:rPr>
          <w:rFonts w:cstheme="minorHAnsi"/>
          <w:sz w:val="21"/>
          <w:szCs w:val="21"/>
        </w:rPr>
        <w:t>Develop</w:t>
      </w:r>
      <w:r w:rsidR="0096150D">
        <w:rPr>
          <w:rFonts w:cstheme="minorHAnsi"/>
          <w:sz w:val="21"/>
          <w:szCs w:val="21"/>
        </w:rPr>
        <w:t xml:space="preserve"> and manage</w:t>
      </w:r>
      <w:r w:rsidRPr="00E55998">
        <w:rPr>
          <w:rFonts w:cstheme="minorHAnsi"/>
          <w:sz w:val="21"/>
          <w:szCs w:val="21"/>
        </w:rPr>
        <w:t xml:space="preserve"> inside a complete agile environment using </w:t>
      </w:r>
      <w:r>
        <w:rPr>
          <w:rFonts w:cstheme="minorHAnsi"/>
          <w:sz w:val="21"/>
          <w:szCs w:val="21"/>
        </w:rPr>
        <w:t>S</w:t>
      </w:r>
      <w:r w:rsidRPr="00E55998">
        <w:rPr>
          <w:rFonts w:cstheme="minorHAnsi"/>
          <w:sz w:val="21"/>
          <w:szCs w:val="21"/>
        </w:rPr>
        <w:t>crum</w:t>
      </w:r>
      <w:r>
        <w:rPr>
          <w:rFonts w:cstheme="minorHAnsi"/>
          <w:sz w:val="21"/>
          <w:szCs w:val="21"/>
        </w:rPr>
        <w:t>, providing continuous delivery</w:t>
      </w:r>
    </w:p>
    <w:p w14:paraId="0D6C4ED5" w14:textId="334FDAF8" w:rsidR="005049DF" w:rsidRPr="005049DF" w:rsidRDefault="005049DF" w:rsidP="005049DF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Exercise best version control practices using GitHub </w:t>
      </w:r>
      <w:r w:rsidR="00C34815">
        <w:rPr>
          <w:rFonts w:cstheme="minorHAnsi"/>
          <w:sz w:val="21"/>
          <w:szCs w:val="21"/>
        </w:rPr>
        <w:t>while</w:t>
      </w:r>
      <w:r>
        <w:rPr>
          <w:rFonts w:cstheme="minorHAnsi"/>
          <w:sz w:val="21"/>
          <w:szCs w:val="21"/>
        </w:rPr>
        <w:t xml:space="preserve"> working with multiple developers</w:t>
      </w:r>
    </w:p>
    <w:p w14:paraId="4EA87AA1" w14:textId="30151EA7" w:rsidR="00DC54DE" w:rsidRPr="00DC54DE" w:rsidRDefault="00DC54DE" w:rsidP="00DC54DE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Handl</w:t>
      </w:r>
      <w:r>
        <w:rPr>
          <w:rFonts w:cstheme="minorHAnsi"/>
          <w:sz w:val="21"/>
          <w:szCs w:val="21"/>
        </w:rPr>
        <w:t>e</w:t>
      </w:r>
      <w:r w:rsidR="00AA786E">
        <w:rPr>
          <w:rFonts w:cstheme="minorHAnsi"/>
          <w:sz w:val="21"/>
          <w:szCs w:val="21"/>
        </w:rPr>
        <w:t xml:space="preserve"> full stack development for</w:t>
      </w:r>
      <w:r w:rsidRPr="004B6688">
        <w:rPr>
          <w:rFonts w:cstheme="minorHAnsi"/>
          <w:sz w:val="21"/>
          <w:szCs w:val="21"/>
        </w:rPr>
        <w:t xml:space="preserve"> </w:t>
      </w:r>
      <w:r w:rsidR="00FA1A4B">
        <w:rPr>
          <w:rFonts w:cstheme="minorHAnsi"/>
          <w:sz w:val="21"/>
          <w:szCs w:val="21"/>
        </w:rPr>
        <w:t xml:space="preserve">high </w:t>
      </w:r>
      <w:r w:rsidR="00BC28B4">
        <w:rPr>
          <w:rFonts w:cstheme="minorHAnsi"/>
          <w:sz w:val="21"/>
          <w:szCs w:val="21"/>
        </w:rPr>
        <w:t>end</w:t>
      </w:r>
      <w:r w:rsidR="00FA1A4B">
        <w:rPr>
          <w:rFonts w:cstheme="minorHAnsi"/>
          <w:sz w:val="21"/>
          <w:szCs w:val="21"/>
        </w:rPr>
        <w:t xml:space="preserve"> </w:t>
      </w:r>
      <w:r w:rsidR="00D66909">
        <w:rPr>
          <w:rFonts w:cstheme="minorHAnsi"/>
          <w:sz w:val="21"/>
          <w:szCs w:val="21"/>
        </w:rPr>
        <w:t xml:space="preserve">medical </w:t>
      </w:r>
      <w:r w:rsidRPr="004B6688">
        <w:rPr>
          <w:rFonts w:cstheme="minorHAnsi"/>
          <w:sz w:val="21"/>
          <w:szCs w:val="21"/>
        </w:rPr>
        <w:t>sites using Drupal CMS</w:t>
      </w:r>
    </w:p>
    <w:p w14:paraId="0E6FBABE" w14:textId="3BE5FB89" w:rsidR="00A114EA" w:rsidRPr="004B6688" w:rsidRDefault="000C6B55" w:rsidP="00A114EA">
      <w:pPr>
        <w:spacing w:after="0" w:line="240" w:lineRule="auto"/>
        <w:rPr>
          <w:rFonts w:cstheme="minorHAnsi"/>
          <w:b/>
          <w:sz w:val="21"/>
          <w:szCs w:val="21"/>
        </w:rPr>
      </w:pPr>
      <w:r>
        <w:rPr>
          <w:rFonts w:cstheme="minorHAnsi"/>
          <w:b/>
          <w:sz w:val="21"/>
          <w:szCs w:val="21"/>
        </w:rPr>
        <w:t xml:space="preserve">PROJECT MANAGER &amp; </w:t>
      </w:r>
      <w:r w:rsidR="00A114EA" w:rsidRPr="004B6688">
        <w:rPr>
          <w:rFonts w:cstheme="minorHAnsi"/>
          <w:b/>
          <w:sz w:val="21"/>
          <w:szCs w:val="21"/>
        </w:rPr>
        <w:t xml:space="preserve">DEVELOPER | </w:t>
      </w:r>
      <w:r w:rsidR="00A114EA" w:rsidRPr="004B6688">
        <w:rPr>
          <w:rFonts w:cstheme="minorHAnsi"/>
          <w:sz w:val="21"/>
          <w:szCs w:val="21"/>
        </w:rPr>
        <w:t>Business/Portfolio</w:t>
      </w:r>
      <w:r w:rsidR="002E2234">
        <w:rPr>
          <w:rFonts w:cstheme="minorHAnsi"/>
          <w:sz w:val="21"/>
          <w:szCs w:val="21"/>
        </w:rPr>
        <w:t xml:space="preserve"> -</w:t>
      </w:r>
      <w:r w:rsidR="00A114EA" w:rsidRPr="004B6688">
        <w:rPr>
          <w:rFonts w:cstheme="minorHAnsi"/>
          <w:b/>
          <w:sz w:val="21"/>
          <w:szCs w:val="21"/>
        </w:rPr>
        <w:t xml:space="preserve"> </w:t>
      </w:r>
      <w:hyperlink r:id="rId11" w:history="1">
        <w:r w:rsidR="00A114EA" w:rsidRPr="004B6688">
          <w:rPr>
            <w:rStyle w:val="Hyperlink"/>
            <w:rFonts w:cstheme="minorHAnsi"/>
            <w:bCs/>
            <w:sz w:val="21"/>
            <w:szCs w:val="21"/>
          </w:rPr>
          <w:t>DhuliDesign.com</w:t>
        </w:r>
      </w:hyperlink>
      <w:r w:rsidR="00A114EA" w:rsidRPr="004B6688">
        <w:rPr>
          <w:rFonts w:cstheme="minorHAnsi"/>
          <w:b/>
          <w:sz w:val="21"/>
          <w:szCs w:val="21"/>
        </w:rPr>
        <w:tab/>
      </w:r>
      <w:r w:rsidR="00A114EA" w:rsidRPr="004B6688">
        <w:rPr>
          <w:rFonts w:cstheme="minorHAnsi"/>
          <w:b/>
          <w:sz w:val="21"/>
          <w:szCs w:val="21"/>
        </w:rPr>
        <w:tab/>
        <w:t xml:space="preserve">             </w:t>
      </w:r>
      <w:r w:rsidR="00A114EA" w:rsidRPr="004B6688">
        <w:rPr>
          <w:rFonts w:cstheme="minorHAnsi"/>
          <w:b/>
          <w:sz w:val="21"/>
          <w:szCs w:val="21"/>
        </w:rPr>
        <w:tab/>
        <w:t xml:space="preserve"> May 2015 </w:t>
      </w:r>
      <w:r w:rsidR="00C06E8B" w:rsidRPr="004B6688">
        <w:rPr>
          <w:rFonts w:cstheme="minorHAnsi"/>
          <w:b/>
          <w:sz w:val="21"/>
          <w:szCs w:val="21"/>
        </w:rPr>
        <w:t>–</w:t>
      </w:r>
      <w:r w:rsidR="00A114EA" w:rsidRPr="004B6688">
        <w:rPr>
          <w:rFonts w:cstheme="minorHAnsi"/>
          <w:b/>
          <w:sz w:val="21"/>
          <w:szCs w:val="21"/>
        </w:rPr>
        <w:t xml:space="preserve"> Present       </w:t>
      </w:r>
    </w:p>
    <w:p w14:paraId="3E569A6B" w14:textId="56E96F5B" w:rsidR="00E6609B" w:rsidRPr="004B6688" w:rsidRDefault="005049DF" w:rsidP="00E6609B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S</w:t>
      </w:r>
      <w:r w:rsidR="00E6609B">
        <w:rPr>
          <w:rFonts w:cstheme="minorHAnsi"/>
          <w:sz w:val="21"/>
          <w:szCs w:val="21"/>
        </w:rPr>
        <w:t>olely</w:t>
      </w:r>
      <w:r w:rsidR="00E6609B" w:rsidRPr="004B6688">
        <w:rPr>
          <w:rFonts w:cstheme="minorHAnsi"/>
          <w:sz w:val="21"/>
          <w:szCs w:val="21"/>
        </w:rPr>
        <w:t xml:space="preserve"> operate </w:t>
      </w:r>
      <w:r w:rsidR="00E6609B">
        <w:rPr>
          <w:rFonts w:cstheme="minorHAnsi"/>
          <w:sz w:val="21"/>
          <w:szCs w:val="21"/>
        </w:rPr>
        <w:t>business</w:t>
      </w:r>
      <w:r w:rsidR="00E6609B" w:rsidRPr="004B6688">
        <w:rPr>
          <w:rFonts w:cstheme="minorHAnsi"/>
          <w:sz w:val="21"/>
          <w:szCs w:val="21"/>
        </w:rPr>
        <w:t xml:space="preserve"> </w:t>
      </w:r>
      <w:r w:rsidR="00E6609B">
        <w:rPr>
          <w:rFonts w:cstheme="minorHAnsi"/>
          <w:sz w:val="21"/>
          <w:szCs w:val="21"/>
        </w:rPr>
        <w:t>by</w:t>
      </w:r>
      <w:r w:rsidR="00E6609B" w:rsidRPr="004B6688">
        <w:rPr>
          <w:rFonts w:cstheme="minorHAnsi"/>
          <w:sz w:val="21"/>
          <w:szCs w:val="21"/>
        </w:rPr>
        <w:t xml:space="preserve"> providing top-tier</w:t>
      </w:r>
      <w:r w:rsidR="00E6609B">
        <w:rPr>
          <w:rFonts w:cstheme="minorHAnsi"/>
          <w:sz w:val="21"/>
          <w:szCs w:val="21"/>
        </w:rPr>
        <w:t xml:space="preserve"> digital marketing</w:t>
      </w:r>
      <w:r w:rsidR="00E6609B" w:rsidRPr="004B6688">
        <w:rPr>
          <w:rFonts w:cstheme="minorHAnsi"/>
          <w:sz w:val="21"/>
          <w:szCs w:val="21"/>
        </w:rPr>
        <w:t xml:space="preserve"> services with fast turnaround rate</w:t>
      </w:r>
    </w:p>
    <w:p w14:paraId="5B3461FE" w14:textId="5957E16B" w:rsidR="00E6609B" w:rsidRDefault="00E6609B" w:rsidP="00E6609B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Act as a Scrum </w:t>
      </w:r>
      <w:r w:rsidR="00650FBD">
        <w:rPr>
          <w:rFonts w:cstheme="minorHAnsi"/>
          <w:sz w:val="21"/>
          <w:szCs w:val="21"/>
        </w:rPr>
        <w:t>M</w:t>
      </w:r>
      <w:r>
        <w:rPr>
          <w:rFonts w:cstheme="minorHAnsi"/>
          <w:sz w:val="21"/>
          <w:szCs w:val="21"/>
        </w:rPr>
        <w:t>aster and manage offshore development team following agile</w:t>
      </w:r>
      <w:r w:rsidRPr="002321D2">
        <w:rPr>
          <w:rFonts w:cstheme="minorHAnsi"/>
          <w:sz w:val="21"/>
          <w:szCs w:val="21"/>
        </w:rPr>
        <w:t xml:space="preserve"> </w:t>
      </w:r>
      <w:r>
        <w:rPr>
          <w:rFonts w:cstheme="minorHAnsi"/>
          <w:sz w:val="21"/>
          <w:szCs w:val="21"/>
        </w:rPr>
        <w:t xml:space="preserve">methodology </w:t>
      </w:r>
    </w:p>
    <w:p w14:paraId="1AD09EBF" w14:textId="58A8E48A" w:rsidR="005049DF" w:rsidRPr="005049DF" w:rsidRDefault="005049DF" w:rsidP="005049DF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Showcase e</w:t>
      </w:r>
      <w:r w:rsidRPr="00E6609B">
        <w:rPr>
          <w:rFonts w:cstheme="minorHAnsi"/>
          <w:sz w:val="21"/>
          <w:szCs w:val="21"/>
        </w:rPr>
        <w:t>xcellent organizational skills, ability to multi-task</w:t>
      </w:r>
      <w:r>
        <w:rPr>
          <w:rFonts w:cstheme="minorHAnsi"/>
          <w:sz w:val="21"/>
          <w:szCs w:val="21"/>
        </w:rPr>
        <w:t>,</w:t>
      </w:r>
      <w:r w:rsidRPr="00E6609B">
        <w:rPr>
          <w:rFonts w:cstheme="minorHAnsi"/>
          <w:sz w:val="21"/>
          <w:szCs w:val="21"/>
        </w:rPr>
        <w:t xml:space="preserve"> and manage priorities</w:t>
      </w:r>
      <w:r>
        <w:rPr>
          <w:rFonts w:cstheme="minorHAnsi"/>
          <w:sz w:val="21"/>
          <w:szCs w:val="21"/>
        </w:rPr>
        <w:t xml:space="preserve"> on </w:t>
      </w:r>
      <w:r w:rsidRPr="00AA786E">
        <w:rPr>
          <w:rFonts w:cstheme="minorHAnsi"/>
          <w:sz w:val="21"/>
          <w:szCs w:val="21"/>
        </w:rPr>
        <w:t>simultaneous</w:t>
      </w:r>
      <w:r>
        <w:rPr>
          <w:rFonts w:cstheme="minorHAnsi"/>
          <w:sz w:val="21"/>
          <w:szCs w:val="21"/>
        </w:rPr>
        <w:t xml:space="preserve"> projects</w:t>
      </w:r>
    </w:p>
    <w:p w14:paraId="7B106D4B" w14:textId="66BC1A67" w:rsidR="004A6DF4" w:rsidRPr="004A6DF4" w:rsidRDefault="004A6DF4" w:rsidP="004A6DF4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 xml:space="preserve">Analyze </w:t>
      </w:r>
      <w:r w:rsidR="000C6B55">
        <w:rPr>
          <w:rFonts w:cstheme="minorHAnsi"/>
          <w:sz w:val="21"/>
          <w:szCs w:val="21"/>
        </w:rPr>
        <w:t>client</w:t>
      </w:r>
      <w:r w:rsidRPr="004B6688">
        <w:rPr>
          <w:rFonts w:cstheme="minorHAnsi"/>
          <w:sz w:val="21"/>
          <w:szCs w:val="21"/>
        </w:rPr>
        <w:t xml:space="preserve"> need</w:t>
      </w:r>
      <w:r w:rsidR="000C6B55">
        <w:rPr>
          <w:rFonts w:cstheme="minorHAnsi"/>
          <w:sz w:val="21"/>
          <w:szCs w:val="21"/>
        </w:rPr>
        <w:t>s</w:t>
      </w:r>
      <w:r w:rsidRPr="004B6688">
        <w:rPr>
          <w:rFonts w:cstheme="minorHAnsi"/>
          <w:sz w:val="21"/>
          <w:szCs w:val="21"/>
        </w:rPr>
        <w:t>, create</w:t>
      </w:r>
      <w:r w:rsidR="005049DF">
        <w:rPr>
          <w:rFonts w:cstheme="minorHAnsi"/>
          <w:sz w:val="21"/>
          <w:szCs w:val="21"/>
        </w:rPr>
        <w:t xml:space="preserve"> </w:t>
      </w:r>
      <w:r w:rsidRPr="004B6688">
        <w:rPr>
          <w:rFonts w:cstheme="minorHAnsi"/>
          <w:sz w:val="21"/>
          <w:szCs w:val="21"/>
        </w:rPr>
        <w:t>appropriate solution</w:t>
      </w:r>
      <w:r w:rsidR="002A1FF3">
        <w:rPr>
          <w:rFonts w:cstheme="minorHAnsi"/>
          <w:sz w:val="21"/>
          <w:szCs w:val="21"/>
        </w:rPr>
        <w:t>,</w:t>
      </w:r>
      <w:r w:rsidRPr="004B6688">
        <w:rPr>
          <w:rFonts w:cstheme="minorHAnsi"/>
          <w:sz w:val="21"/>
          <w:szCs w:val="21"/>
        </w:rPr>
        <w:t xml:space="preserve"> and provide recommendations as needed</w:t>
      </w:r>
    </w:p>
    <w:p w14:paraId="382C68AC" w14:textId="27077212" w:rsidR="00A114EA" w:rsidRDefault="00A114EA" w:rsidP="00A114EA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 xml:space="preserve">Ensure </w:t>
      </w:r>
      <w:r w:rsidR="005049DF">
        <w:rPr>
          <w:rFonts w:cstheme="minorHAnsi"/>
          <w:sz w:val="21"/>
          <w:szCs w:val="21"/>
        </w:rPr>
        <w:t xml:space="preserve">our </w:t>
      </w:r>
      <w:r w:rsidRPr="004B6688">
        <w:rPr>
          <w:rFonts w:cstheme="minorHAnsi"/>
          <w:sz w:val="21"/>
          <w:szCs w:val="21"/>
        </w:rPr>
        <w:t xml:space="preserve">solutions are in line with the </w:t>
      </w:r>
      <w:r w:rsidR="00575EAD">
        <w:rPr>
          <w:rFonts w:cstheme="minorHAnsi"/>
          <w:sz w:val="21"/>
          <w:szCs w:val="21"/>
        </w:rPr>
        <w:t>clients’</w:t>
      </w:r>
      <w:r w:rsidRPr="004B6688">
        <w:rPr>
          <w:rFonts w:cstheme="minorHAnsi"/>
          <w:sz w:val="21"/>
          <w:szCs w:val="21"/>
        </w:rPr>
        <w:t xml:space="preserve"> expectations</w:t>
      </w:r>
      <w:r w:rsidR="00E6609B">
        <w:rPr>
          <w:rFonts w:cstheme="minorHAnsi"/>
          <w:sz w:val="21"/>
          <w:szCs w:val="21"/>
        </w:rPr>
        <w:t xml:space="preserve"> through continuous rate of </w:t>
      </w:r>
      <w:r w:rsidR="005049DF">
        <w:rPr>
          <w:rFonts w:cstheme="minorHAnsi"/>
          <w:sz w:val="21"/>
          <w:szCs w:val="21"/>
        </w:rPr>
        <w:t>delivery</w:t>
      </w:r>
    </w:p>
    <w:p w14:paraId="10F97C3C" w14:textId="5D36EE11" w:rsidR="00A114EA" w:rsidRPr="004B6688" w:rsidRDefault="00A114EA" w:rsidP="00A114EA">
      <w:pPr>
        <w:spacing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FULL STACK DEVELOPER | </w:t>
      </w:r>
      <w:r w:rsidRPr="004B6688">
        <w:rPr>
          <w:rFonts w:cstheme="minorHAnsi"/>
          <w:sz w:val="21"/>
          <w:szCs w:val="21"/>
        </w:rPr>
        <w:t>7 City Events</w:t>
      </w:r>
      <w:r w:rsidR="007B2A66">
        <w:rPr>
          <w:rFonts w:cstheme="minorHAnsi"/>
          <w:sz w:val="21"/>
          <w:szCs w:val="21"/>
        </w:rPr>
        <w:t xml:space="preserve"> -</w:t>
      </w:r>
      <w:r w:rsidR="00ED62EA">
        <w:rPr>
          <w:rFonts w:cstheme="minorHAnsi"/>
          <w:sz w:val="21"/>
          <w:szCs w:val="21"/>
        </w:rPr>
        <w:t xml:space="preserve"> </w:t>
      </w:r>
      <w:hyperlink r:id="rId12" w:history="1">
        <w:r w:rsidR="00ED62EA" w:rsidRPr="00474F9A">
          <w:rPr>
            <w:rStyle w:val="Hyperlink"/>
            <w:rFonts w:cstheme="minorHAnsi"/>
            <w:sz w:val="21"/>
            <w:szCs w:val="21"/>
          </w:rPr>
          <w:t>7cityevents.com</w:t>
        </w:r>
      </w:hyperlink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  <w:t xml:space="preserve">                </w:t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>Jul 2016 – Jul 2017</w:t>
      </w:r>
    </w:p>
    <w:p w14:paraId="15CAA6AE" w14:textId="0761368D" w:rsidR="004A6DF4" w:rsidRPr="004A6DF4" w:rsidRDefault="004A6DF4" w:rsidP="004A6DF4">
      <w:pPr>
        <w:pStyle w:val="ListParagraph"/>
        <w:numPr>
          <w:ilvl w:val="0"/>
          <w:numId w:val="4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Cooperated with users resulting in high customer satisfaction and user-friendly website</w:t>
      </w:r>
    </w:p>
    <w:p w14:paraId="08F14241" w14:textId="2ADF491D" w:rsidR="00493149" w:rsidRPr="00493149" w:rsidRDefault="00493149" w:rsidP="00493149">
      <w:pPr>
        <w:pStyle w:val="ListParagraph"/>
        <w:numPr>
          <w:ilvl w:val="0"/>
          <w:numId w:val="4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Solely designed</w:t>
      </w:r>
      <w:r w:rsidR="00B15788">
        <w:rPr>
          <w:rFonts w:cstheme="minorHAnsi"/>
          <w:sz w:val="21"/>
          <w:szCs w:val="21"/>
        </w:rPr>
        <w:t xml:space="preserve">, </w:t>
      </w:r>
      <w:r w:rsidRPr="004B6688">
        <w:rPr>
          <w:rFonts w:cstheme="minorHAnsi"/>
          <w:sz w:val="21"/>
          <w:szCs w:val="21"/>
        </w:rPr>
        <w:t>developed</w:t>
      </w:r>
      <w:r w:rsidR="00B15788">
        <w:rPr>
          <w:rFonts w:cstheme="minorHAnsi"/>
          <w:sz w:val="21"/>
          <w:szCs w:val="21"/>
        </w:rPr>
        <w:t>, and maintained</w:t>
      </w:r>
      <w:r w:rsidRPr="004B6688">
        <w:rPr>
          <w:rFonts w:cstheme="minorHAnsi"/>
          <w:sz w:val="21"/>
          <w:szCs w:val="21"/>
        </w:rPr>
        <w:t xml:space="preserve"> the entire front/bank end of the website</w:t>
      </w:r>
      <w:r>
        <w:rPr>
          <w:rFonts w:cstheme="minorHAnsi"/>
          <w:sz w:val="21"/>
          <w:szCs w:val="21"/>
        </w:rPr>
        <w:t xml:space="preserve"> from scratch</w:t>
      </w:r>
    </w:p>
    <w:p w14:paraId="06D44FC9" w14:textId="40417346" w:rsidR="00A114EA" w:rsidRDefault="00A114EA" w:rsidP="00A114EA">
      <w:pPr>
        <w:pStyle w:val="ListParagraph"/>
        <w:numPr>
          <w:ilvl w:val="0"/>
          <w:numId w:val="4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Setup SQL database to store and manage content through custom-made CMS</w:t>
      </w:r>
    </w:p>
    <w:p w14:paraId="2C572450" w14:textId="6F90A4EA" w:rsidR="00A114EA" w:rsidRPr="004B6688" w:rsidRDefault="00A114EA" w:rsidP="00A114EA">
      <w:pPr>
        <w:spacing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PROJECT MANAGER | </w:t>
      </w:r>
      <w:r w:rsidRPr="004B6688">
        <w:rPr>
          <w:rFonts w:cstheme="minorHAnsi"/>
          <w:sz w:val="21"/>
          <w:szCs w:val="21"/>
        </w:rPr>
        <w:t>CommuniTri</w:t>
      </w:r>
      <w:r w:rsidR="007B2A66">
        <w:rPr>
          <w:rFonts w:cstheme="minorHAnsi"/>
          <w:sz w:val="21"/>
          <w:szCs w:val="21"/>
        </w:rPr>
        <w:t xml:space="preserve"> -</w:t>
      </w:r>
      <w:r w:rsidR="007E595B">
        <w:rPr>
          <w:rFonts w:cstheme="minorHAnsi"/>
          <w:sz w:val="21"/>
          <w:szCs w:val="21"/>
        </w:rPr>
        <w:t xml:space="preserve"> </w:t>
      </w:r>
      <w:hyperlink r:id="rId13" w:history="1">
        <w:r w:rsidR="00157E5E">
          <w:rPr>
            <w:rStyle w:val="Hyperlink"/>
            <w:rFonts w:cstheme="minorHAnsi"/>
            <w:sz w:val="21"/>
            <w:szCs w:val="21"/>
          </w:rPr>
          <w:t>C</w:t>
        </w:r>
        <w:r w:rsidR="00ED62EA" w:rsidRPr="007E595B">
          <w:rPr>
            <w:rStyle w:val="Hyperlink"/>
            <w:rFonts w:cstheme="minorHAnsi"/>
            <w:sz w:val="21"/>
            <w:szCs w:val="21"/>
          </w:rPr>
          <w:t>ommunitri.com</w:t>
        </w:r>
      </w:hyperlink>
      <w:r w:rsidRPr="004B6688">
        <w:rPr>
          <w:rFonts w:cstheme="minorHAnsi"/>
          <w:b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ab/>
      </w:r>
      <w:r w:rsidRPr="004B6688">
        <w:rPr>
          <w:rFonts w:cstheme="minorHAnsi"/>
          <w:b/>
          <w:sz w:val="21"/>
          <w:szCs w:val="21"/>
        </w:rPr>
        <w:tab/>
        <w:t xml:space="preserve">             </w:t>
      </w:r>
      <w:r w:rsidRPr="004B6688">
        <w:rPr>
          <w:rFonts w:cstheme="minorHAnsi"/>
          <w:b/>
          <w:sz w:val="21"/>
          <w:szCs w:val="21"/>
        </w:rPr>
        <w:tab/>
        <w:t xml:space="preserve"> </w:t>
      </w:r>
      <w:r w:rsidRPr="004B6688">
        <w:rPr>
          <w:rFonts w:cstheme="minorHAnsi"/>
          <w:b/>
          <w:sz w:val="21"/>
          <w:szCs w:val="21"/>
        </w:rPr>
        <w:tab/>
        <w:t>Jul 2016 – Sept 2016</w:t>
      </w:r>
    </w:p>
    <w:p w14:paraId="2618CC08" w14:textId="77777777" w:rsidR="00A114EA" w:rsidRPr="004B6688" w:rsidRDefault="00A114EA" w:rsidP="00A114EA">
      <w:pPr>
        <w:pStyle w:val="ListParagraph"/>
        <w:numPr>
          <w:ilvl w:val="0"/>
          <w:numId w:val="27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Coordinated with the development team to quickly produce efficient solutions</w:t>
      </w:r>
    </w:p>
    <w:p w14:paraId="205826E0" w14:textId="6D3D79DF" w:rsidR="00A114EA" w:rsidRPr="004B6688" w:rsidRDefault="00A114EA" w:rsidP="00A114EA">
      <w:pPr>
        <w:pStyle w:val="ListParagraph"/>
        <w:numPr>
          <w:ilvl w:val="0"/>
          <w:numId w:val="27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Implemented</w:t>
      </w:r>
      <w:r w:rsidR="005049DF">
        <w:rPr>
          <w:rFonts w:cstheme="minorHAnsi"/>
          <w:sz w:val="21"/>
          <w:szCs w:val="21"/>
        </w:rPr>
        <w:t xml:space="preserve"> and coached</w:t>
      </w:r>
      <w:r w:rsidRPr="004B6688">
        <w:rPr>
          <w:rFonts w:cstheme="minorHAnsi"/>
          <w:sz w:val="21"/>
          <w:szCs w:val="21"/>
        </w:rPr>
        <w:t xml:space="preserve"> agile methodology by conducting weekly scrum sessions</w:t>
      </w:r>
    </w:p>
    <w:p w14:paraId="70D81C4A" w14:textId="77777777" w:rsidR="00A114EA" w:rsidRPr="004B6688" w:rsidRDefault="00A114EA" w:rsidP="00A114EA">
      <w:pPr>
        <w:pStyle w:val="ListParagraph"/>
        <w:numPr>
          <w:ilvl w:val="0"/>
          <w:numId w:val="27"/>
        </w:numPr>
        <w:spacing w:line="240" w:lineRule="auto"/>
        <w:ind w:left="720"/>
        <w:rPr>
          <w:rFonts w:cstheme="minorHAnsi"/>
          <w:sz w:val="21"/>
          <w:szCs w:val="21"/>
        </w:rPr>
      </w:pPr>
      <w:r w:rsidRPr="004B6688">
        <w:rPr>
          <w:rFonts w:cstheme="minorHAnsi"/>
          <w:sz w:val="21"/>
          <w:szCs w:val="21"/>
        </w:rPr>
        <w:t>Website testing/QA and applied user experience enhancements</w:t>
      </w:r>
    </w:p>
    <w:p w14:paraId="4BFAE145" w14:textId="1DEB08CE" w:rsidR="00C17FA5" w:rsidRPr="00115B10" w:rsidRDefault="00C17FA5" w:rsidP="00C17FA5">
      <w:pPr>
        <w:pBdr>
          <w:top w:val="single" w:sz="2" w:space="1" w:color="auto"/>
          <w:bottom w:val="single" w:sz="2" w:space="1" w:color="auto"/>
        </w:pBdr>
        <w:spacing w:after="0" w:line="240" w:lineRule="auto"/>
        <w:jc w:val="center"/>
        <w:rPr>
          <w:rFonts w:cstheme="minorHAnsi"/>
          <w:b/>
          <w:color w:val="C00000"/>
          <w:sz w:val="24"/>
          <w:szCs w:val="24"/>
        </w:rPr>
      </w:pPr>
      <w:r w:rsidRPr="00115B10">
        <w:rPr>
          <w:rFonts w:cstheme="minorHAnsi"/>
          <w:b/>
          <w:color w:val="C00000"/>
          <w:sz w:val="24"/>
          <w:szCs w:val="24"/>
        </w:rPr>
        <w:t>TECHNICAL SKILLS</w:t>
      </w:r>
    </w:p>
    <w:p w14:paraId="72A0E476" w14:textId="55988314" w:rsidR="00C17FA5" w:rsidRPr="004B6688" w:rsidRDefault="00C17FA5" w:rsidP="007F2B5B">
      <w:pPr>
        <w:spacing w:before="160"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 xml:space="preserve">Expertise: </w:t>
      </w:r>
      <w:r w:rsidR="000C6B55">
        <w:rPr>
          <w:rFonts w:cstheme="minorHAnsi"/>
          <w:sz w:val="21"/>
          <w:szCs w:val="21"/>
        </w:rPr>
        <w:t xml:space="preserve">Project Management (3 years) | </w:t>
      </w:r>
      <w:r w:rsidR="0096150D" w:rsidRPr="004B6688">
        <w:rPr>
          <w:rFonts w:cstheme="minorHAnsi"/>
          <w:sz w:val="21"/>
          <w:szCs w:val="21"/>
        </w:rPr>
        <w:t xml:space="preserve">Android </w:t>
      </w:r>
      <w:r w:rsidR="0096150D">
        <w:rPr>
          <w:rFonts w:cstheme="minorHAnsi"/>
          <w:sz w:val="21"/>
          <w:szCs w:val="21"/>
        </w:rPr>
        <w:t>Apps</w:t>
      </w:r>
      <w:r w:rsidR="0096150D" w:rsidRPr="004B6688">
        <w:rPr>
          <w:rFonts w:cstheme="minorHAnsi"/>
          <w:sz w:val="21"/>
          <w:szCs w:val="21"/>
        </w:rPr>
        <w:t xml:space="preserve"> (3 years)</w:t>
      </w:r>
      <w:r w:rsidR="0096150D">
        <w:rPr>
          <w:rFonts w:cstheme="minorHAnsi"/>
          <w:sz w:val="21"/>
          <w:szCs w:val="21"/>
        </w:rPr>
        <w:t xml:space="preserve"> | </w:t>
      </w:r>
      <w:r w:rsidR="0096150D" w:rsidRPr="004B6688">
        <w:rPr>
          <w:rFonts w:cstheme="minorHAnsi"/>
          <w:sz w:val="21"/>
          <w:szCs w:val="21"/>
        </w:rPr>
        <w:t xml:space="preserve">Java (6 years) | Web Development (6 years) </w:t>
      </w:r>
    </w:p>
    <w:p w14:paraId="21697F40" w14:textId="77777777" w:rsidR="00C17FA5" w:rsidRPr="004B6688" w:rsidRDefault="00C17FA5" w:rsidP="00C17FA5">
      <w:pPr>
        <w:spacing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Web Technologies:</w:t>
      </w:r>
      <w:r w:rsidRPr="004B6688">
        <w:rPr>
          <w:rFonts w:cstheme="minorHAnsi"/>
          <w:sz w:val="21"/>
          <w:szCs w:val="21"/>
        </w:rPr>
        <w:t xml:space="preserve"> HTML 5, CSS 3/SASS, JavaScript, PHP 5, MySQL, jQuery, AJAX, XML, JSP</w:t>
      </w:r>
    </w:p>
    <w:p w14:paraId="674381CE" w14:textId="77777777" w:rsidR="00C17FA5" w:rsidRPr="004B6688" w:rsidRDefault="00C17FA5" w:rsidP="00C17FA5">
      <w:pPr>
        <w:spacing w:after="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Programming Languages:</w:t>
      </w:r>
      <w:r w:rsidRPr="004B6688">
        <w:rPr>
          <w:rFonts w:cstheme="minorHAnsi"/>
          <w:sz w:val="21"/>
          <w:szCs w:val="21"/>
        </w:rPr>
        <w:t xml:space="preserve"> Java, PHP 5, C, C++, Python</w:t>
      </w:r>
    </w:p>
    <w:p w14:paraId="04283072" w14:textId="044EA829" w:rsidR="00C17FA5" w:rsidRPr="00C17FA5" w:rsidRDefault="00C17FA5" w:rsidP="007F2B5B">
      <w:pPr>
        <w:spacing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Software/Technologies:</w:t>
      </w:r>
      <w:r w:rsidRPr="004B6688">
        <w:rPr>
          <w:rFonts w:cstheme="minorHAnsi"/>
          <w:sz w:val="21"/>
          <w:szCs w:val="21"/>
        </w:rPr>
        <w:t xml:space="preserve"> </w:t>
      </w:r>
      <w:r w:rsidR="00CC69C0">
        <w:rPr>
          <w:rFonts w:cstheme="minorHAnsi"/>
          <w:sz w:val="21"/>
          <w:szCs w:val="21"/>
        </w:rPr>
        <w:t xml:space="preserve">JIRA, Confluence, </w:t>
      </w:r>
      <w:r w:rsidRPr="004B6688">
        <w:rPr>
          <w:rFonts w:cstheme="minorHAnsi"/>
          <w:sz w:val="21"/>
          <w:szCs w:val="21"/>
        </w:rPr>
        <w:t>Android SDK,</w:t>
      </w:r>
      <w:r w:rsidR="00CD02FE" w:rsidRPr="004B6688">
        <w:rPr>
          <w:rFonts w:cstheme="minorHAnsi"/>
          <w:sz w:val="21"/>
          <w:szCs w:val="21"/>
        </w:rPr>
        <w:t xml:space="preserve"> Android Studio</w:t>
      </w:r>
      <w:r w:rsidR="00CD02FE">
        <w:rPr>
          <w:rFonts w:cstheme="minorHAnsi"/>
          <w:sz w:val="21"/>
          <w:szCs w:val="21"/>
        </w:rPr>
        <w:t xml:space="preserve">, </w:t>
      </w:r>
      <w:r w:rsidRPr="004B6688">
        <w:rPr>
          <w:rFonts w:cstheme="minorHAnsi"/>
          <w:sz w:val="21"/>
          <w:szCs w:val="21"/>
        </w:rPr>
        <w:t>JDK, Eclipse, Bootstrap 4, WordPress, Drupal</w:t>
      </w:r>
    </w:p>
    <w:p w14:paraId="3EDA56E5" w14:textId="4A8411C3" w:rsidR="00550DA9" w:rsidRPr="00690E2B" w:rsidRDefault="00EF5CAC" w:rsidP="00231BD8">
      <w:pPr>
        <w:pBdr>
          <w:top w:val="single" w:sz="2" w:space="1" w:color="auto"/>
          <w:bottom w:val="single" w:sz="2" w:space="1" w:color="auto"/>
        </w:pBdr>
        <w:spacing w:after="0" w:line="240" w:lineRule="auto"/>
        <w:jc w:val="center"/>
        <w:rPr>
          <w:rFonts w:cstheme="minorHAnsi"/>
          <w:b/>
          <w:color w:val="C00000"/>
          <w:sz w:val="24"/>
          <w:szCs w:val="24"/>
        </w:rPr>
      </w:pPr>
      <w:r w:rsidRPr="00690E2B">
        <w:rPr>
          <w:rFonts w:cstheme="minorHAnsi"/>
          <w:b/>
          <w:color w:val="C00000"/>
          <w:sz w:val="24"/>
          <w:szCs w:val="24"/>
        </w:rPr>
        <w:t>EDUCATION</w:t>
      </w:r>
    </w:p>
    <w:p w14:paraId="594475B1" w14:textId="2D010D86" w:rsidR="00550DA9" w:rsidRPr="004B6688" w:rsidRDefault="00550DA9" w:rsidP="007F2B5B">
      <w:pPr>
        <w:spacing w:before="100" w:after="100" w:line="240" w:lineRule="auto"/>
        <w:rPr>
          <w:rFonts w:cstheme="minorHAnsi"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Bachelor of Science, Computer Science | Minor in Applied Mathematics</w:t>
      </w:r>
      <w:r w:rsidRPr="004B6688">
        <w:rPr>
          <w:rFonts w:cstheme="minorHAnsi"/>
          <w:b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tab/>
      </w:r>
      <w:r w:rsidRPr="004B6688">
        <w:rPr>
          <w:rFonts w:cstheme="minorHAnsi"/>
          <w:sz w:val="21"/>
          <w:szCs w:val="21"/>
        </w:rPr>
        <w:br/>
        <w:t>New Jersey Institute of Technology – Newark, N</w:t>
      </w:r>
      <w:r w:rsidR="00BD3DCD">
        <w:rPr>
          <w:rFonts w:cstheme="minorHAnsi"/>
          <w:sz w:val="21"/>
          <w:szCs w:val="21"/>
        </w:rPr>
        <w:t>J</w:t>
      </w:r>
    </w:p>
    <w:p w14:paraId="3263F3B9" w14:textId="5762E863" w:rsidR="000B273A" w:rsidRPr="003D1C73" w:rsidRDefault="00210528" w:rsidP="00231BD8">
      <w:pPr>
        <w:pBdr>
          <w:top w:val="single" w:sz="2" w:space="1" w:color="auto"/>
          <w:bottom w:val="single" w:sz="2" w:space="1" w:color="auto"/>
        </w:pBdr>
        <w:spacing w:after="0" w:line="240" w:lineRule="auto"/>
        <w:jc w:val="center"/>
        <w:rPr>
          <w:rFonts w:cstheme="minorHAnsi"/>
          <w:b/>
          <w:color w:val="C00000"/>
          <w:sz w:val="24"/>
          <w:szCs w:val="24"/>
        </w:rPr>
      </w:pPr>
      <w:r w:rsidRPr="003D1C73">
        <w:rPr>
          <w:rFonts w:cstheme="minorHAnsi"/>
          <w:b/>
          <w:color w:val="C00000"/>
          <w:sz w:val="24"/>
          <w:szCs w:val="24"/>
        </w:rPr>
        <w:t>PROJECTS</w:t>
      </w:r>
    </w:p>
    <w:p w14:paraId="6AA8BA45" w14:textId="7FFE1E16" w:rsidR="00870979" w:rsidRDefault="001A5FF4" w:rsidP="007F2B5B">
      <w:pPr>
        <w:spacing w:before="100" w:after="0" w:line="240" w:lineRule="auto"/>
        <w:jc w:val="center"/>
        <w:rPr>
          <w:rFonts w:cstheme="minorHAnsi"/>
          <w:b/>
        </w:rPr>
      </w:pPr>
      <w:r w:rsidRPr="00136076">
        <w:rPr>
          <w:rFonts w:cstheme="minorHAnsi"/>
          <w:b/>
        </w:rPr>
        <w:t xml:space="preserve">Visit </w:t>
      </w:r>
      <w:hyperlink r:id="rId14" w:anchor="portfolio" w:history="1">
        <w:r w:rsidR="00480C9B" w:rsidRPr="00C06E8B">
          <w:rPr>
            <w:rStyle w:val="Hyperlink"/>
            <w:rFonts w:cstheme="minorHAnsi"/>
            <w:b/>
          </w:rPr>
          <w:t>dhulidesign.</w:t>
        </w:r>
        <w:r w:rsidR="00480C9B" w:rsidRPr="00C06E8B">
          <w:rPr>
            <w:rStyle w:val="Hyperlink"/>
            <w:rFonts w:cstheme="minorHAnsi"/>
            <w:b/>
          </w:rPr>
          <w:t>c</w:t>
        </w:r>
        <w:r w:rsidR="00480C9B" w:rsidRPr="00C06E8B">
          <w:rPr>
            <w:rStyle w:val="Hyperlink"/>
            <w:rFonts w:cstheme="minorHAnsi"/>
            <w:b/>
          </w:rPr>
          <w:t>om/#portfolio</w:t>
        </w:r>
      </w:hyperlink>
      <w:r w:rsidR="009555AA" w:rsidRPr="00136076">
        <w:rPr>
          <w:rStyle w:val="Hyperlink"/>
          <w:rFonts w:cstheme="minorHAnsi"/>
          <w:b/>
        </w:rPr>
        <w:t xml:space="preserve"> </w:t>
      </w:r>
      <w:r w:rsidRPr="00136076">
        <w:rPr>
          <w:rFonts w:cstheme="minorHAnsi"/>
          <w:b/>
        </w:rPr>
        <w:t>for more information of my projects</w:t>
      </w:r>
      <w:r w:rsidR="00672A16" w:rsidRPr="00136076">
        <w:rPr>
          <w:rFonts w:cstheme="minorHAnsi"/>
          <w:b/>
        </w:rPr>
        <w:t xml:space="preserve"> </w:t>
      </w:r>
      <w:r w:rsidR="00CD1364">
        <w:rPr>
          <w:rFonts w:cstheme="minorHAnsi"/>
          <w:b/>
        </w:rPr>
        <w:br/>
      </w:r>
      <w:r w:rsidR="00CD1364" w:rsidRPr="00136076">
        <w:rPr>
          <w:rStyle w:val="Hyperlink"/>
          <w:rFonts w:cstheme="minorHAnsi"/>
          <w:b/>
          <w:color w:val="auto"/>
          <w:u w:val="none"/>
        </w:rPr>
        <w:t xml:space="preserve">GitHub: </w:t>
      </w:r>
      <w:hyperlink r:id="rId15" w:history="1">
        <w:r w:rsidR="00CD1364" w:rsidRPr="00136076">
          <w:rPr>
            <w:rStyle w:val="Hyperlink"/>
            <w:rFonts w:cstheme="minorHAnsi"/>
            <w:b/>
          </w:rPr>
          <w:t>github.com/dpatelnjit/Projects</w:t>
        </w:r>
      </w:hyperlink>
    </w:p>
    <w:p w14:paraId="258A7B07" w14:textId="17B7363F" w:rsidR="00380C27" w:rsidRPr="004B6688" w:rsidRDefault="00867A50" w:rsidP="001C2779">
      <w:pPr>
        <w:spacing w:after="0" w:line="240" w:lineRule="auto"/>
        <w:rPr>
          <w:rFonts w:cstheme="minorHAnsi"/>
          <w:b/>
          <w:sz w:val="21"/>
          <w:szCs w:val="21"/>
        </w:rPr>
      </w:pPr>
      <w:r w:rsidRPr="004B6688">
        <w:rPr>
          <w:rFonts w:cstheme="minorHAnsi"/>
          <w:b/>
          <w:sz w:val="21"/>
          <w:szCs w:val="21"/>
        </w:rPr>
        <w:t>Websites</w:t>
      </w:r>
    </w:p>
    <w:p w14:paraId="57ACAD29" w14:textId="408FD528" w:rsidR="001F69C4" w:rsidRDefault="007208D4" w:rsidP="001C2779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16" w:history="1">
        <w:r w:rsidR="001F69C4" w:rsidRPr="00FB335B">
          <w:rPr>
            <w:rStyle w:val="Hyperlink"/>
            <w:rFonts w:cstheme="minorHAnsi"/>
            <w:bCs/>
            <w:sz w:val="21"/>
            <w:szCs w:val="21"/>
          </w:rPr>
          <w:t>DhuliDesign.com</w:t>
        </w:r>
      </w:hyperlink>
      <w:r w:rsidR="001F69C4" w:rsidRPr="00FB335B">
        <w:rPr>
          <w:rFonts w:cstheme="minorHAnsi"/>
          <w:bCs/>
          <w:color w:val="000000"/>
          <w:sz w:val="21"/>
          <w:szCs w:val="21"/>
        </w:rPr>
        <w:t xml:space="preserve"> – </w:t>
      </w:r>
      <w:r w:rsidR="001C2779" w:rsidRPr="00FB335B">
        <w:rPr>
          <w:rFonts w:cstheme="minorHAnsi"/>
          <w:bCs/>
          <w:color w:val="000000"/>
          <w:sz w:val="21"/>
          <w:szCs w:val="21"/>
        </w:rPr>
        <w:t>My personal business/portfolio website where most of my key projects can be accessed</w:t>
      </w:r>
    </w:p>
    <w:p w14:paraId="0A07799E" w14:textId="1C395B36" w:rsidR="00511549" w:rsidRDefault="007208D4" w:rsidP="00511549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17" w:history="1">
        <w:r w:rsidR="00511549">
          <w:rPr>
            <w:rStyle w:val="Hyperlink"/>
            <w:rFonts w:cstheme="minorHAnsi"/>
            <w:bCs/>
            <w:sz w:val="21"/>
            <w:szCs w:val="21"/>
          </w:rPr>
          <w:t>Dhulis</w:t>
        </w:r>
        <w:r w:rsidR="00511549" w:rsidRPr="00FB335B">
          <w:rPr>
            <w:rStyle w:val="Hyperlink"/>
            <w:rFonts w:cstheme="minorHAnsi"/>
            <w:bCs/>
            <w:sz w:val="21"/>
            <w:szCs w:val="21"/>
          </w:rPr>
          <w:t>.com</w:t>
        </w:r>
      </w:hyperlink>
      <w:r w:rsidR="00511549" w:rsidRPr="00FB335B">
        <w:rPr>
          <w:rFonts w:cstheme="minorHAnsi"/>
          <w:bCs/>
          <w:color w:val="000000"/>
          <w:sz w:val="21"/>
          <w:szCs w:val="21"/>
        </w:rPr>
        <w:t xml:space="preserve"> – </w:t>
      </w:r>
      <w:r w:rsidR="00511549">
        <w:rPr>
          <w:rFonts w:cstheme="minorHAnsi"/>
          <w:bCs/>
          <w:color w:val="000000"/>
          <w:sz w:val="21"/>
          <w:szCs w:val="21"/>
        </w:rPr>
        <w:t>Owner and developer of this</w:t>
      </w:r>
      <w:r w:rsidR="00BC2C98">
        <w:rPr>
          <w:rFonts w:cstheme="minorHAnsi"/>
          <w:bCs/>
          <w:color w:val="000000"/>
          <w:sz w:val="21"/>
          <w:szCs w:val="21"/>
        </w:rPr>
        <w:t xml:space="preserve"> complete</w:t>
      </w:r>
      <w:r w:rsidR="00511549">
        <w:rPr>
          <w:rFonts w:cstheme="minorHAnsi"/>
          <w:bCs/>
          <w:color w:val="000000"/>
          <w:sz w:val="21"/>
          <w:szCs w:val="21"/>
        </w:rPr>
        <w:t xml:space="preserve"> </w:t>
      </w:r>
      <w:r w:rsidR="00F23A9D">
        <w:rPr>
          <w:rFonts w:cstheme="minorHAnsi"/>
          <w:bCs/>
          <w:color w:val="000000"/>
          <w:sz w:val="21"/>
          <w:szCs w:val="21"/>
        </w:rPr>
        <w:t xml:space="preserve">e-commerce </w:t>
      </w:r>
      <w:r w:rsidR="00511549">
        <w:rPr>
          <w:rFonts w:cstheme="minorHAnsi"/>
          <w:bCs/>
          <w:color w:val="000000"/>
          <w:sz w:val="21"/>
          <w:szCs w:val="21"/>
        </w:rPr>
        <w:t xml:space="preserve">decor &amp; gift </w:t>
      </w:r>
      <w:r w:rsidR="00E01841">
        <w:rPr>
          <w:rFonts w:cstheme="minorHAnsi"/>
          <w:bCs/>
          <w:color w:val="000000"/>
          <w:sz w:val="21"/>
          <w:szCs w:val="21"/>
        </w:rPr>
        <w:t>shop powered by WordPress</w:t>
      </w:r>
    </w:p>
    <w:p w14:paraId="68F13EEA" w14:textId="77F269C1" w:rsidR="00511549" w:rsidRPr="00511549" w:rsidRDefault="007208D4" w:rsidP="00511549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18" w:history="1">
        <w:r w:rsidR="005F3422">
          <w:rPr>
            <w:rStyle w:val="Hyperlink"/>
            <w:rFonts w:cstheme="minorHAnsi"/>
            <w:bCs/>
            <w:sz w:val="21"/>
            <w:szCs w:val="21"/>
          </w:rPr>
          <w:t>RenewedSpaMassage.net</w:t>
        </w:r>
      </w:hyperlink>
      <w:r w:rsidR="00511549" w:rsidRPr="00FB335B">
        <w:rPr>
          <w:rFonts w:cstheme="minorHAnsi"/>
          <w:bCs/>
          <w:color w:val="000000"/>
          <w:sz w:val="21"/>
          <w:szCs w:val="21"/>
        </w:rPr>
        <w:t xml:space="preserve"> –</w:t>
      </w:r>
      <w:r w:rsidR="00E01841">
        <w:rPr>
          <w:rFonts w:cstheme="minorHAnsi"/>
          <w:bCs/>
          <w:color w:val="000000"/>
          <w:sz w:val="21"/>
          <w:szCs w:val="21"/>
        </w:rPr>
        <w:t xml:space="preserve"> Spa massage site integrated with online deals, reservations, &amp; membership</w:t>
      </w:r>
      <w:r w:rsidR="005F3422">
        <w:rPr>
          <w:rFonts w:cstheme="minorHAnsi"/>
          <w:bCs/>
          <w:color w:val="000000"/>
          <w:sz w:val="21"/>
          <w:szCs w:val="21"/>
        </w:rPr>
        <w:t xml:space="preserve"> </w:t>
      </w:r>
    </w:p>
    <w:p w14:paraId="3F755356" w14:textId="64E68368" w:rsidR="008736E9" w:rsidRPr="008736E9" w:rsidRDefault="007208D4" w:rsidP="008736E9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19" w:history="1">
        <w:r w:rsidR="008736E9" w:rsidRPr="00FB335B">
          <w:rPr>
            <w:rStyle w:val="Hyperlink"/>
            <w:rFonts w:cstheme="minorHAnsi"/>
            <w:bCs/>
            <w:sz w:val="21"/>
            <w:szCs w:val="21"/>
          </w:rPr>
          <w:t>PurvaProductions.com</w:t>
        </w:r>
      </w:hyperlink>
      <w:r w:rsidR="008736E9" w:rsidRPr="00FB335B">
        <w:rPr>
          <w:rFonts w:cstheme="minorHAnsi"/>
          <w:bCs/>
          <w:color w:val="000000"/>
          <w:sz w:val="21"/>
          <w:szCs w:val="21"/>
        </w:rPr>
        <w:t xml:space="preserve"> – </w:t>
      </w:r>
      <w:r w:rsidR="008736E9">
        <w:rPr>
          <w:rFonts w:cstheme="minorHAnsi"/>
          <w:bCs/>
          <w:color w:val="000000"/>
          <w:sz w:val="21"/>
          <w:szCs w:val="21"/>
        </w:rPr>
        <w:t>P</w:t>
      </w:r>
      <w:r w:rsidR="008736E9" w:rsidRPr="00FB335B">
        <w:rPr>
          <w:rFonts w:cstheme="minorHAnsi"/>
          <w:bCs/>
          <w:color w:val="000000"/>
          <w:sz w:val="21"/>
          <w:szCs w:val="21"/>
        </w:rPr>
        <w:t>hotography company’s website created to innovatively display photography works</w:t>
      </w:r>
    </w:p>
    <w:p w14:paraId="7947D1BC" w14:textId="1BDD24D7" w:rsidR="00923164" w:rsidRPr="00FB335B" w:rsidRDefault="007208D4" w:rsidP="001C2779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20" w:history="1">
        <w:r w:rsidR="009579ED" w:rsidRPr="00FB335B">
          <w:rPr>
            <w:rStyle w:val="Hyperlink"/>
            <w:rFonts w:cstheme="minorHAnsi"/>
            <w:sz w:val="21"/>
            <w:szCs w:val="21"/>
          </w:rPr>
          <w:t>B</w:t>
        </w:r>
        <w:r w:rsidR="0045665C" w:rsidRPr="00FB335B">
          <w:rPr>
            <w:rStyle w:val="Hyperlink"/>
            <w:rFonts w:cstheme="minorHAnsi"/>
            <w:sz w:val="21"/>
            <w:szCs w:val="21"/>
          </w:rPr>
          <w:t>uytheriteliquor.com</w:t>
        </w:r>
      </w:hyperlink>
      <w:r w:rsidR="0045665C" w:rsidRPr="00FB335B">
        <w:rPr>
          <w:rFonts w:cstheme="minorHAnsi"/>
          <w:b/>
          <w:sz w:val="21"/>
          <w:szCs w:val="21"/>
        </w:rPr>
        <w:t xml:space="preserve"> </w:t>
      </w:r>
      <w:r w:rsidR="00923164" w:rsidRPr="00FB335B">
        <w:rPr>
          <w:rFonts w:cstheme="minorHAnsi"/>
          <w:b/>
          <w:sz w:val="21"/>
          <w:szCs w:val="21"/>
        </w:rPr>
        <w:t xml:space="preserve">- </w:t>
      </w:r>
      <w:r w:rsidR="001C2779" w:rsidRPr="00FB335B">
        <w:rPr>
          <w:rFonts w:cstheme="minorHAnsi"/>
          <w:bCs/>
          <w:color w:val="000000"/>
          <w:sz w:val="21"/>
          <w:szCs w:val="21"/>
        </w:rPr>
        <w:t>Designed liquor store website using exciting features to grab customers’ attention</w:t>
      </w:r>
    </w:p>
    <w:p w14:paraId="30022CBA" w14:textId="398514CC" w:rsidR="001C2779" w:rsidRPr="00FB335B" w:rsidRDefault="007208D4" w:rsidP="00675125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21" w:history="1">
        <w:r w:rsidR="0014331D" w:rsidRPr="00FB335B">
          <w:rPr>
            <w:rStyle w:val="Hyperlink"/>
            <w:rFonts w:cstheme="minorHAnsi"/>
            <w:bCs/>
            <w:sz w:val="21"/>
            <w:szCs w:val="21"/>
          </w:rPr>
          <w:t>PrettyPinkNJ.com</w:t>
        </w:r>
      </w:hyperlink>
      <w:r w:rsidR="0014331D" w:rsidRPr="00FB335B">
        <w:rPr>
          <w:rFonts w:cstheme="minorHAnsi"/>
          <w:b/>
          <w:bCs/>
          <w:color w:val="000000"/>
          <w:sz w:val="21"/>
          <w:szCs w:val="21"/>
        </w:rPr>
        <w:t xml:space="preserve"> </w:t>
      </w:r>
      <w:r w:rsidR="00AC65D6" w:rsidRPr="00FB335B">
        <w:rPr>
          <w:rFonts w:cstheme="minorHAnsi"/>
          <w:b/>
          <w:bCs/>
          <w:color w:val="000000"/>
          <w:sz w:val="21"/>
          <w:szCs w:val="21"/>
        </w:rPr>
        <w:t>–</w:t>
      </w:r>
      <w:r w:rsidR="00BB78DF">
        <w:rPr>
          <w:rFonts w:cstheme="minorHAnsi"/>
          <w:b/>
          <w:bCs/>
          <w:color w:val="000000"/>
          <w:sz w:val="21"/>
          <w:szCs w:val="21"/>
        </w:rPr>
        <w:t xml:space="preserve"> B</w:t>
      </w:r>
      <w:r w:rsidR="001C2779" w:rsidRPr="00FB335B">
        <w:rPr>
          <w:rFonts w:cstheme="minorHAnsi"/>
          <w:bCs/>
          <w:color w:val="000000"/>
          <w:sz w:val="21"/>
          <w:szCs w:val="21"/>
        </w:rPr>
        <w:t>eautiful</w:t>
      </w:r>
      <w:r w:rsidR="00BB78DF">
        <w:rPr>
          <w:rFonts w:cstheme="minorHAnsi"/>
          <w:bCs/>
          <w:color w:val="000000"/>
          <w:sz w:val="21"/>
          <w:szCs w:val="21"/>
        </w:rPr>
        <w:t xml:space="preserve"> and </w:t>
      </w:r>
      <w:r w:rsidR="001C2779" w:rsidRPr="00FB335B">
        <w:rPr>
          <w:rFonts w:cstheme="minorHAnsi"/>
          <w:bCs/>
          <w:color w:val="000000"/>
          <w:sz w:val="21"/>
          <w:szCs w:val="21"/>
        </w:rPr>
        <w:t>responsive Beautician’s website to bring exposure to their business</w:t>
      </w:r>
    </w:p>
    <w:p w14:paraId="48C07D1E" w14:textId="48151FCD" w:rsidR="0014331D" w:rsidRPr="00FB335B" w:rsidRDefault="007208D4" w:rsidP="00675125">
      <w:pPr>
        <w:pStyle w:val="ListParagraph"/>
        <w:numPr>
          <w:ilvl w:val="0"/>
          <w:numId w:val="8"/>
        </w:numPr>
        <w:spacing w:after="200" w:line="240" w:lineRule="auto"/>
        <w:rPr>
          <w:rFonts w:cstheme="minorHAnsi"/>
          <w:bCs/>
          <w:color w:val="000000"/>
          <w:sz w:val="21"/>
          <w:szCs w:val="21"/>
        </w:rPr>
      </w:pPr>
      <w:hyperlink r:id="rId22" w:history="1">
        <w:r w:rsidR="00C25DD0">
          <w:rPr>
            <w:rStyle w:val="Hyperlink"/>
            <w:rFonts w:cstheme="minorHAnsi"/>
            <w:bCs/>
            <w:sz w:val="21"/>
            <w:szCs w:val="21"/>
          </w:rPr>
          <w:t>TeaminWithPatels.com</w:t>
        </w:r>
      </w:hyperlink>
      <w:r w:rsidR="0014331D" w:rsidRPr="00FB335B">
        <w:rPr>
          <w:rFonts w:cstheme="minorHAnsi"/>
          <w:bCs/>
          <w:color w:val="000000"/>
          <w:sz w:val="21"/>
          <w:szCs w:val="21"/>
        </w:rPr>
        <w:t xml:space="preserve"> </w:t>
      </w:r>
      <w:r w:rsidR="00CB54CA" w:rsidRPr="00FB335B">
        <w:rPr>
          <w:rFonts w:cstheme="minorHAnsi"/>
          <w:bCs/>
          <w:color w:val="000000"/>
          <w:sz w:val="21"/>
          <w:szCs w:val="21"/>
        </w:rPr>
        <w:t>–</w:t>
      </w:r>
      <w:r w:rsidR="0014331D" w:rsidRPr="00FB335B">
        <w:rPr>
          <w:rFonts w:cstheme="minorHAnsi"/>
          <w:bCs/>
          <w:color w:val="000000"/>
          <w:sz w:val="21"/>
          <w:szCs w:val="21"/>
        </w:rPr>
        <w:t xml:space="preserve"> </w:t>
      </w:r>
      <w:r w:rsidR="001C2779" w:rsidRPr="00FB335B">
        <w:rPr>
          <w:rFonts w:cstheme="minorHAnsi"/>
          <w:bCs/>
          <w:color w:val="000000"/>
          <w:sz w:val="21"/>
          <w:szCs w:val="21"/>
        </w:rPr>
        <w:t>Marriage</w:t>
      </w:r>
      <w:r w:rsidR="00657B98">
        <w:rPr>
          <w:rFonts w:cstheme="minorHAnsi"/>
          <w:bCs/>
          <w:color w:val="000000"/>
          <w:sz w:val="21"/>
          <w:szCs w:val="21"/>
        </w:rPr>
        <w:t xml:space="preserve"> countdown</w:t>
      </w:r>
      <w:r w:rsidR="001C2779" w:rsidRPr="00FB335B">
        <w:rPr>
          <w:rFonts w:cstheme="minorHAnsi"/>
          <w:bCs/>
          <w:color w:val="000000"/>
          <w:sz w:val="21"/>
          <w:szCs w:val="21"/>
        </w:rPr>
        <w:t xml:space="preserve"> website with </w:t>
      </w:r>
      <w:r w:rsidR="00657B98">
        <w:rPr>
          <w:rFonts w:cstheme="minorHAnsi"/>
          <w:bCs/>
          <w:color w:val="000000"/>
          <w:sz w:val="21"/>
          <w:szCs w:val="21"/>
        </w:rPr>
        <w:t>all relevant</w:t>
      </w:r>
      <w:r w:rsidR="001C2779" w:rsidRPr="00FB335B">
        <w:rPr>
          <w:rFonts w:cstheme="minorHAnsi"/>
          <w:bCs/>
          <w:color w:val="000000"/>
          <w:sz w:val="21"/>
          <w:szCs w:val="21"/>
        </w:rPr>
        <w:t xml:space="preserve"> information </w:t>
      </w:r>
      <w:r w:rsidR="00657B98">
        <w:rPr>
          <w:rFonts w:cstheme="minorHAnsi"/>
          <w:bCs/>
          <w:color w:val="000000"/>
          <w:sz w:val="21"/>
          <w:szCs w:val="21"/>
        </w:rPr>
        <w:t>and a</w:t>
      </w:r>
      <w:r w:rsidR="001C2779" w:rsidRPr="00FB335B">
        <w:rPr>
          <w:rFonts w:cstheme="minorHAnsi"/>
          <w:bCs/>
          <w:color w:val="000000"/>
          <w:sz w:val="21"/>
          <w:szCs w:val="21"/>
        </w:rPr>
        <w:t xml:space="preserve"> RSVP form</w:t>
      </w:r>
    </w:p>
    <w:p w14:paraId="2AB2A422" w14:textId="215E7391" w:rsidR="00BD3887" w:rsidRPr="001C2779" w:rsidRDefault="00BD3887" w:rsidP="001C2779">
      <w:pPr>
        <w:spacing w:after="0" w:line="240" w:lineRule="auto"/>
        <w:rPr>
          <w:rFonts w:cstheme="minorHAnsi"/>
          <w:b/>
          <w:sz w:val="21"/>
          <w:szCs w:val="21"/>
        </w:rPr>
      </w:pPr>
      <w:r w:rsidRPr="001C2779">
        <w:rPr>
          <w:rFonts w:cstheme="minorHAnsi"/>
          <w:b/>
          <w:sz w:val="21"/>
          <w:szCs w:val="21"/>
        </w:rPr>
        <w:t>Android</w:t>
      </w:r>
      <w:r w:rsidR="00EE5829" w:rsidRPr="001C2779">
        <w:rPr>
          <w:rFonts w:cstheme="minorHAnsi"/>
          <w:b/>
          <w:sz w:val="21"/>
          <w:szCs w:val="21"/>
        </w:rPr>
        <w:t xml:space="preserve"> Apps</w:t>
      </w:r>
      <w:r w:rsidR="000C6B66" w:rsidRPr="001C2779">
        <w:rPr>
          <w:rFonts w:cstheme="minorHAnsi"/>
          <w:b/>
          <w:sz w:val="21"/>
          <w:szCs w:val="21"/>
        </w:rPr>
        <w:t xml:space="preserve"> | Google Play Account - </w:t>
      </w:r>
      <w:hyperlink r:id="rId23" w:history="1">
        <w:r w:rsidR="00BB78DF">
          <w:rPr>
            <w:rStyle w:val="Hyperlink"/>
            <w:rFonts w:cstheme="minorHAnsi"/>
            <w:b/>
            <w:sz w:val="21"/>
            <w:szCs w:val="21"/>
          </w:rPr>
          <w:t>goo.gl/</w:t>
        </w:r>
        <w:proofErr w:type="spellStart"/>
        <w:r w:rsidR="00BB78DF">
          <w:rPr>
            <w:rStyle w:val="Hyperlink"/>
            <w:rFonts w:cstheme="minorHAnsi"/>
            <w:b/>
            <w:sz w:val="21"/>
            <w:szCs w:val="21"/>
          </w:rPr>
          <w:t>Qo</w:t>
        </w:r>
        <w:r w:rsidR="00BB78DF">
          <w:rPr>
            <w:rStyle w:val="Hyperlink"/>
            <w:rFonts w:cstheme="minorHAnsi"/>
            <w:b/>
            <w:sz w:val="21"/>
            <w:szCs w:val="21"/>
          </w:rPr>
          <w:t>p</w:t>
        </w:r>
        <w:r w:rsidR="00BB78DF">
          <w:rPr>
            <w:rStyle w:val="Hyperlink"/>
            <w:rFonts w:cstheme="minorHAnsi"/>
            <w:b/>
            <w:sz w:val="21"/>
            <w:szCs w:val="21"/>
          </w:rPr>
          <w:t>hQh</w:t>
        </w:r>
        <w:proofErr w:type="spellEnd"/>
      </w:hyperlink>
    </w:p>
    <w:p w14:paraId="224F6B38" w14:textId="6560A51B" w:rsidR="001F3039" w:rsidRPr="004B6688" w:rsidRDefault="007208D4" w:rsidP="001C2779">
      <w:pPr>
        <w:pStyle w:val="ListParagraph"/>
        <w:numPr>
          <w:ilvl w:val="0"/>
          <w:numId w:val="17"/>
        </w:numPr>
        <w:spacing w:after="0" w:line="240" w:lineRule="auto"/>
        <w:rPr>
          <w:rStyle w:val="Hyperlink"/>
          <w:rFonts w:cstheme="minorHAnsi"/>
          <w:color w:val="auto"/>
          <w:sz w:val="21"/>
          <w:szCs w:val="21"/>
          <w:u w:val="none"/>
        </w:rPr>
      </w:pPr>
      <w:hyperlink r:id="rId24" w:history="1">
        <w:r w:rsidR="00DC570E" w:rsidRPr="004B6688">
          <w:rPr>
            <w:rStyle w:val="Hyperlink"/>
            <w:rFonts w:cstheme="minorHAnsi"/>
            <w:sz w:val="21"/>
            <w:szCs w:val="21"/>
          </w:rPr>
          <w:t>Where You At</w:t>
        </w:r>
      </w:hyperlink>
      <w:r w:rsidR="00DC570E" w:rsidRPr="004B6688">
        <w:rPr>
          <w:rFonts w:cstheme="minorHAnsi"/>
          <w:sz w:val="21"/>
          <w:szCs w:val="21"/>
        </w:rPr>
        <w:t xml:space="preserve"> </w:t>
      </w:r>
      <w:r w:rsidR="00673A7C" w:rsidRPr="004B6688">
        <w:rPr>
          <w:rFonts w:cstheme="minorHAnsi"/>
          <w:sz w:val="21"/>
          <w:szCs w:val="21"/>
        </w:rPr>
        <w:t>–</w:t>
      </w:r>
      <w:r w:rsidR="004E7C25" w:rsidRPr="004B6688">
        <w:rPr>
          <w:rFonts w:cstheme="minorHAnsi"/>
          <w:sz w:val="21"/>
          <w:szCs w:val="21"/>
        </w:rPr>
        <w:t xml:space="preserve"> </w:t>
      </w:r>
      <w:r w:rsidR="00FB0FA5" w:rsidRPr="004B6688">
        <w:rPr>
          <w:rFonts w:cstheme="minorHAnsi"/>
          <w:sz w:val="21"/>
          <w:szCs w:val="21"/>
        </w:rPr>
        <w:t>Save</w:t>
      </w:r>
      <w:r w:rsidR="006035FE" w:rsidRPr="004B6688">
        <w:rPr>
          <w:rFonts w:cstheme="minorHAnsi"/>
          <w:sz w:val="21"/>
          <w:szCs w:val="21"/>
        </w:rPr>
        <w:t xml:space="preserve"> or text friends your location</w:t>
      </w:r>
      <w:r w:rsidR="009005D9" w:rsidRPr="004B6688">
        <w:rPr>
          <w:rFonts w:cstheme="minorHAnsi"/>
          <w:sz w:val="21"/>
          <w:szCs w:val="21"/>
        </w:rPr>
        <w:t xml:space="preserve"> to easily meet up </w:t>
      </w:r>
      <w:r w:rsidR="00260D52" w:rsidRPr="004B6688">
        <w:rPr>
          <w:rFonts w:cstheme="minorHAnsi"/>
          <w:sz w:val="21"/>
          <w:szCs w:val="21"/>
        </w:rPr>
        <w:t>together</w:t>
      </w:r>
      <w:r w:rsidR="00715C99" w:rsidRPr="004B6688">
        <w:rPr>
          <w:rFonts w:cstheme="minorHAnsi"/>
          <w:sz w:val="21"/>
          <w:szCs w:val="21"/>
        </w:rPr>
        <w:t xml:space="preserve"> | </w:t>
      </w:r>
      <w:r w:rsidR="000F1209">
        <w:rPr>
          <w:rStyle w:val="Hyperlink"/>
          <w:rFonts w:cstheme="minorHAnsi"/>
          <w:color w:val="auto"/>
          <w:sz w:val="21"/>
          <w:szCs w:val="21"/>
          <w:u w:val="none"/>
        </w:rPr>
        <w:t>9</w:t>
      </w:r>
      <w:r w:rsidR="00715C99" w:rsidRPr="004B6688">
        <w:rPr>
          <w:rStyle w:val="Hyperlink"/>
          <w:rFonts w:cstheme="minorHAnsi"/>
          <w:color w:val="auto"/>
          <w:sz w:val="21"/>
          <w:szCs w:val="21"/>
          <w:u w:val="none"/>
        </w:rPr>
        <w:t>50+ downloads</w:t>
      </w:r>
    </w:p>
    <w:p w14:paraId="4C54ABA6" w14:textId="61DF4EDC" w:rsidR="005A7C09" w:rsidRPr="005A7C09" w:rsidRDefault="007208D4" w:rsidP="00547888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sz w:val="21"/>
          <w:szCs w:val="21"/>
        </w:rPr>
      </w:pPr>
      <w:hyperlink r:id="rId25" w:history="1">
        <w:r w:rsidR="00C026D5" w:rsidRPr="00B56745">
          <w:rPr>
            <w:rStyle w:val="Hyperlink"/>
            <w:rFonts w:cstheme="minorHAnsi"/>
            <w:sz w:val="21"/>
            <w:szCs w:val="21"/>
          </w:rPr>
          <w:t xml:space="preserve">NJIT </w:t>
        </w:r>
        <w:r w:rsidR="00715C99" w:rsidRPr="00B56745">
          <w:rPr>
            <w:rStyle w:val="Hyperlink"/>
            <w:rFonts w:cstheme="minorHAnsi"/>
            <w:sz w:val="21"/>
            <w:szCs w:val="21"/>
          </w:rPr>
          <w:t>H</w:t>
        </w:r>
        <w:r w:rsidR="00715C99" w:rsidRPr="00B56745">
          <w:rPr>
            <w:rStyle w:val="Hyperlink"/>
            <w:rFonts w:cstheme="minorHAnsi"/>
            <w:sz w:val="21"/>
            <w:szCs w:val="21"/>
          </w:rPr>
          <w:t>W</w:t>
        </w:r>
        <w:r w:rsidR="00715C99" w:rsidRPr="00B56745">
          <w:rPr>
            <w:rStyle w:val="Hyperlink"/>
            <w:rFonts w:cstheme="minorHAnsi"/>
            <w:sz w:val="21"/>
            <w:szCs w:val="21"/>
          </w:rPr>
          <w:t xml:space="preserve"> Reminder</w:t>
        </w:r>
      </w:hyperlink>
      <w:r w:rsidR="00C026D5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 – </w:t>
      </w:r>
      <w:r w:rsidR="00B174FE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NJIT students </w:t>
      </w:r>
      <w:r w:rsidR="00715C99" w:rsidRPr="00B56745">
        <w:rPr>
          <w:rStyle w:val="Hyperlink"/>
          <w:rFonts w:cstheme="minorHAnsi"/>
          <w:color w:val="auto"/>
          <w:sz w:val="21"/>
          <w:szCs w:val="21"/>
          <w:u w:val="none"/>
        </w:rPr>
        <w:t>can</w:t>
      </w:r>
      <w:r w:rsidR="00B174FE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 g</w:t>
      </w:r>
      <w:r w:rsidR="00C026D5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et </w:t>
      </w:r>
      <w:r w:rsidR="0018597F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notified </w:t>
      </w:r>
      <w:r w:rsidR="00A5797B" w:rsidRPr="00B56745">
        <w:rPr>
          <w:rStyle w:val="Hyperlink"/>
          <w:rFonts w:cstheme="minorHAnsi"/>
          <w:color w:val="auto"/>
          <w:sz w:val="21"/>
          <w:szCs w:val="21"/>
          <w:u w:val="none"/>
        </w:rPr>
        <w:t>of</w:t>
      </w:r>
      <w:r w:rsidR="0018597F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 upcoming </w:t>
      </w:r>
      <w:r w:rsidR="00A061D0" w:rsidRPr="00B56745">
        <w:rPr>
          <w:rStyle w:val="Hyperlink"/>
          <w:rFonts w:cstheme="minorHAnsi"/>
          <w:color w:val="auto"/>
          <w:sz w:val="21"/>
          <w:szCs w:val="21"/>
          <w:u w:val="none"/>
        </w:rPr>
        <w:t>assignments</w:t>
      </w:r>
      <w:r w:rsidR="00715C99" w:rsidRPr="00B56745">
        <w:rPr>
          <w:rStyle w:val="Hyperlink"/>
          <w:rFonts w:cstheme="minorHAnsi"/>
          <w:color w:val="auto"/>
          <w:sz w:val="21"/>
          <w:szCs w:val="21"/>
          <w:u w:val="none"/>
        </w:rPr>
        <w:t xml:space="preserve"> | </w:t>
      </w:r>
      <w:r w:rsidR="00682098">
        <w:rPr>
          <w:rStyle w:val="Hyperlink"/>
          <w:rFonts w:cstheme="minorHAnsi"/>
          <w:color w:val="auto"/>
          <w:sz w:val="21"/>
          <w:szCs w:val="21"/>
          <w:u w:val="none"/>
        </w:rPr>
        <w:t>10</w:t>
      </w:r>
      <w:bookmarkStart w:id="0" w:name="_GoBack"/>
      <w:bookmarkEnd w:id="0"/>
      <w:r w:rsidR="00715C99" w:rsidRPr="00B56745">
        <w:rPr>
          <w:rStyle w:val="Hyperlink"/>
          <w:rFonts w:cstheme="minorHAnsi"/>
          <w:color w:val="auto"/>
          <w:sz w:val="21"/>
          <w:szCs w:val="21"/>
          <w:u w:val="none"/>
        </w:rPr>
        <w:t>0+ downloads</w:t>
      </w:r>
    </w:p>
    <w:sectPr w:rsidR="005A7C09" w:rsidRPr="005A7C09" w:rsidSect="00051304">
      <w:pgSz w:w="12240" w:h="15840"/>
      <w:pgMar w:top="720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D45214" w14:textId="77777777" w:rsidR="007208D4" w:rsidRDefault="007208D4" w:rsidP="00E30E4C">
      <w:pPr>
        <w:spacing w:after="0" w:line="240" w:lineRule="auto"/>
      </w:pPr>
      <w:r>
        <w:separator/>
      </w:r>
    </w:p>
  </w:endnote>
  <w:endnote w:type="continuationSeparator" w:id="0">
    <w:p w14:paraId="783D6FF5" w14:textId="77777777" w:rsidR="007208D4" w:rsidRDefault="007208D4" w:rsidP="00E30E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1FFA1B" w14:textId="77777777" w:rsidR="007208D4" w:rsidRDefault="007208D4" w:rsidP="00E30E4C">
      <w:pPr>
        <w:spacing w:after="0" w:line="240" w:lineRule="auto"/>
      </w:pPr>
      <w:r>
        <w:separator/>
      </w:r>
    </w:p>
  </w:footnote>
  <w:footnote w:type="continuationSeparator" w:id="0">
    <w:p w14:paraId="0DBD386B" w14:textId="77777777" w:rsidR="007208D4" w:rsidRDefault="007208D4" w:rsidP="00E30E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80261"/>
    <w:multiLevelType w:val="hybridMultilevel"/>
    <w:tmpl w:val="C4CC65D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14CD2ACE"/>
    <w:multiLevelType w:val="hybridMultilevel"/>
    <w:tmpl w:val="CC5EC4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9D122CD"/>
    <w:multiLevelType w:val="hybridMultilevel"/>
    <w:tmpl w:val="AD24ABEA"/>
    <w:lvl w:ilvl="0" w:tplc="D4E02B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846E4"/>
    <w:multiLevelType w:val="hybridMultilevel"/>
    <w:tmpl w:val="2E3871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C4E0163"/>
    <w:multiLevelType w:val="hybridMultilevel"/>
    <w:tmpl w:val="C30C348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ED80C60"/>
    <w:multiLevelType w:val="hybridMultilevel"/>
    <w:tmpl w:val="EDCC6776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6" w15:restartNumberingAfterBreak="0">
    <w:nsid w:val="1F832F60"/>
    <w:multiLevelType w:val="hybridMultilevel"/>
    <w:tmpl w:val="0D78F10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FF83477"/>
    <w:multiLevelType w:val="hybridMultilevel"/>
    <w:tmpl w:val="EC947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B2969"/>
    <w:multiLevelType w:val="hybridMultilevel"/>
    <w:tmpl w:val="40C2A9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30D7300"/>
    <w:multiLevelType w:val="hybridMultilevel"/>
    <w:tmpl w:val="18D4F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1356892"/>
    <w:multiLevelType w:val="hybridMultilevel"/>
    <w:tmpl w:val="DCB0D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2384D85"/>
    <w:multiLevelType w:val="hybridMultilevel"/>
    <w:tmpl w:val="41608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208A9"/>
    <w:multiLevelType w:val="hybridMultilevel"/>
    <w:tmpl w:val="945866E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5F0B60"/>
    <w:multiLevelType w:val="hybridMultilevel"/>
    <w:tmpl w:val="2F4850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9FF2706"/>
    <w:multiLevelType w:val="hybridMultilevel"/>
    <w:tmpl w:val="B23C385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3C2B1025"/>
    <w:multiLevelType w:val="hybridMultilevel"/>
    <w:tmpl w:val="FEC802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3E1F5A12"/>
    <w:multiLevelType w:val="hybridMultilevel"/>
    <w:tmpl w:val="F8CA014C"/>
    <w:lvl w:ilvl="0" w:tplc="272650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8257DC"/>
    <w:multiLevelType w:val="hybridMultilevel"/>
    <w:tmpl w:val="78A242E4"/>
    <w:lvl w:ilvl="0" w:tplc="75E8CA4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7830335"/>
    <w:multiLevelType w:val="hybridMultilevel"/>
    <w:tmpl w:val="4A947F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5E1B6EEA"/>
    <w:multiLevelType w:val="hybridMultilevel"/>
    <w:tmpl w:val="90AE0F5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5F0F12CC"/>
    <w:multiLevelType w:val="hybridMultilevel"/>
    <w:tmpl w:val="92428B70"/>
    <w:lvl w:ilvl="0" w:tplc="EF6A42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FD942CF"/>
    <w:multiLevelType w:val="hybridMultilevel"/>
    <w:tmpl w:val="8EB8BA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13D9"/>
    <w:multiLevelType w:val="hybridMultilevel"/>
    <w:tmpl w:val="50E02B0E"/>
    <w:lvl w:ilvl="0" w:tplc="41E8C02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A8E0EE4"/>
    <w:multiLevelType w:val="hybridMultilevel"/>
    <w:tmpl w:val="EB0E171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6B93331D"/>
    <w:multiLevelType w:val="hybridMultilevel"/>
    <w:tmpl w:val="1A4091D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66129C9"/>
    <w:multiLevelType w:val="hybridMultilevel"/>
    <w:tmpl w:val="65C254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76EA4530"/>
    <w:multiLevelType w:val="hybridMultilevel"/>
    <w:tmpl w:val="03AC2D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E252FC3"/>
    <w:multiLevelType w:val="hybridMultilevel"/>
    <w:tmpl w:val="F330073E"/>
    <w:lvl w:ilvl="0" w:tplc="41E8C0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8" w15:restartNumberingAfterBreak="0">
    <w:nsid w:val="7F9C5EC8"/>
    <w:multiLevelType w:val="hybridMultilevel"/>
    <w:tmpl w:val="E2B0374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8"/>
  </w:num>
  <w:num w:numId="4">
    <w:abstractNumId w:val="20"/>
  </w:num>
  <w:num w:numId="5">
    <w:abstractNumId w:val="23"/>
  </w:num>
  <w:num w:numId="6">
    <w:abstractNumId w:val="6"/>
  </w:num>
  <w:num w:numId="7">
    <w:abstractNumId w:val="4"/>
  </w:num>
  <w:num w:numId="8">
    <w:abstractNumId w:val="12"/>
  </w:num>
  <w:num w:numId="9">
    <w:abstractNumId w:val="14"/>
  </w:num>
  <w:num w:numId="10">
    <w:abstractNumId w:val="25"/>
  </w:num>
  <w:num w:numId="11">
    <w:abstractNumId w:val="15"/>
  </w:num>
  <w:num w:numId="12">
    <w:abstractNumId w:val="24"/>
  </w:num>
  <w:num w:numId="13">
    <w:abstractNumId w:val="1"/>
  </w:num>
  <w:num w:numId="14">
    <w:abstractNumId w:val="18"/>
  </w:num>
  <w:num w:numId="15">
    <w:abstractNumId w:val="19"/>
  </w:num>
  <w:num w:numId="16">
    <w:abstractNumId w:val="5"/>
  </w:num>
  <w:num w:numId="17">
    <w:abstractNumId w:val="21"/>
  </w:num>
  <w:num w:numId="18">
    <w:abstractNumId w:val="9"/>
  </w:num>
  <w:num w:numId="19">
    <w:abstractNumId w:val="8"/>
  </w:num>
  <w:num w:numId="20">
    <w:abstractNumId w:val="0"/>
  </w:num>
  <w:num w:numId="21">
    <w:abstractNumId w:val="11"/>
  </w:num>
  <w:num w:numId="22">
    <w:abstractNumId w:val="10"/>
  </w:num>
  <w:num w:numId="23">
    <w:abstractNumId w:val="26"/>
  </w:num>
  <w:num w:numId="24">
    <w:abstractNumId w:val="13"/>
  </w:num>
  <w:num w:numId="25">
    <w:abstractNumId w:val="16"/>
  </w:num>
  <w:num w:numId="26">
    <w:abstractNumId w:val="2"/>
  </w:num>
  <w:num w:numId="27">
    <w:abstractNumId w:val="17"/>
  </w:num>
  <w:num w:numId="28">
    <w:abstractNumId w:val="22"/>
  </w:num>
  <w:num w:numId="29">
    <w:abstractNumId w:val="27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3MLW0tDAyNjcxtTRX0lEKTi0uzszPAykwqgUALGYJtSwAAAA="/>
  </w:docVars>
  <w:rsids>
    <w:rsidRoot w:val="00A350AB"/>
    <w:rsid w:val="00001A47"/>
    <w:rsid w:val="000028A4"/>
    <w:rsid w:val="00006C9E"/>
    <w:rsid w:val="0000787C"/>
    <w:rsid w:val="000120E2"/>
    <w:rsid w:val="00016096"/>
    <w:rsid w:val="0001661D"/>
    <w:rsid w:val="00016987"/>
    <w:rsid w:val="00020B18"/>
    <w:rsid w:val="00022C32"/>
    <w:rsid w:val="000257AD"/>
    <w:rsid w:val="00032AFA"/>
    <w:rsid w:val="00034040"/>
    <w:rsid w:val="00036E26"/>
    <w:rsid w:val="00042F00"/>
    <w:rsid w:val="00044D5D"/>
    <w:rsid w:val="00051304"/>
    <w:rsid w:val="00060087"/>
    <w:rsid w:val="000600E1"/>
    <w:rsid w:val="00067259"/>
    <w:rsid w:val="00067786"/>
    <w:rsid w:val="000713F1"/>
    <w:rsid w:val="00071D48"/>
    <w:rsid w:val="0007612C"/>
    <w:rsid w:val="0007777F"/>
    <w:rsid w:val="00080539"/>
    <w:rsid w:val="00085C0A"/>
    <w:rsid w:val="00087B91"/>
    <w:rsid w:val="00095554"/>
    <w:rsid w:val="000A0C20"/>
    <w:rsid w:val="000A30F6"/>
    <w:rsid w:val="000B03FC"/>
    <w:rsid w:val="000B273A"/>
    <w:rsid w:val="000C07EA"/>
    <w:rsid w:val="000C6B55"/>
    <w:rsid w:val="000C6B66"/>
    <w:rsid w:val="000D2E2F"/>
    <w:rsid w:val="000D6C60"/>
    <w:rsid w:val="000E0037"/>
    <w:rsid w:val="000E1E0D"/>
    <w:rsid w:val="000E4623"/>
    <w:rsid w:val="000E4938"/>
    <w:rsid w:val="000F1209"/>
    <w:rsid w:val="000F3279"/>
    <w:rsid w:val="000F779F"/>
    <w:rsid w:val="001039A7"/>
    <w:rsid w:val="00104D15"/>
    <w:rsid w:val="00105255"/>
    <w:rsid w:val="00107D0B"/>
    <w:rsid w:val="001142BD"/>
    <w:rsid w:val="0011471A"/>
    <w:rsid w:val="00115B10"/>
    <w:rsid w:val="00123E1E"/>
    <w:rsid w:val="00131290"/>
    <w:rsid w:val="00134F56"/>
    <w:rsid w:val="00136076"/>
    <w:rsid w:val="00136255"/>
    <w:rsid w:val="001368B2"/>
    <w:rsid w:val="001408A1"/>
    <w:rsid w:val="0014216A"/>
    <w:rsid w:val="001421FB"/>
    <w:rsid w:val="0014331D"/>
    <w:rsid w:val="00147211"/>
    <w:rsid w:val="0015339B"/>
    <w:rsid w:val="00153E84"/>
    <w:rsid w:val="00154DDA"/>
    <w:rsid w:val="00157E5E"/>
    <w:rsid w:val="0017035B"/>
    <w:rsid w:val="00173D95"/>
    <w:rsid w:val="001766D5"/>
    <w:rsid w:val="0018597F"/>
    <w:rsid w:val="00186F1C"/>
    <w:rsid w:val="001900AE"/>
    <w:rsid w:val="00193066"/>
    <w:rsid w:val="001977E2"/>
    <w:rsid w:val="001A1364"/>
    <w:rsid w:val="001A213F"/>
    <w:rsid w:val="001A5226"/>
    <w:rsid w:val="001A5FF4"/>
    <w:rsid w:val="001A6C12"/>
    <w:rsid w:val="001A73DB"/>
    <w:rsid w:val="001B2650"/>
    <w:rsid w:val="001B5D9C"/>
    <w:rsid w:val="001C2779"/>
    <w:rsid w:val="001C3D3A"/>
    <w:rsid w:val="001C4DAE"/>
    <w:rsid w:val="001E369B"/>
    <w:rsid w:val="001E3794"/>
    <w:rsid w:val="001E5646"/>
    <w:rsid w:val="001F0D69"/>
    <w:rsid w:val="001F3039"/>
    <w:rsid w:val="001F69C4"/>
    <w:rsid w:val="00202A2F"/>
    <w:rsid w:val="00210528"/>
    <w:rsid w:val="00211F99"/>
    <w:rsid w:val="002166AD"/>
    <w:rsid w:val="002172D6"/>
    <w:rsid w:val="00224312"/>
    <w:rsid w:val="00224D05"/>
    <w:rsid w:val="002309B3"/>
    <w:rsid w:val="00231BD8"/>
    <w:rsid w:val="00231F4E"/>
    <w:rsid w:val="002321D2"/>
    <w:rsid w:val="00247529"/>
    <w:rsid w:val="00253985"/>
    <w:rsid w:val="00256BFD"/>
    <w:rsid w:val="00260D52"/>
    <w:rsid w:val="00264018"/>
    <w:rsid w:val="0026431C"/>
    <w:rsid w:val="002646EE"/>
    <w:rsid w:val="0026518B"/>
    <w:rsid w:val="0026676E"/>
    <w:rsid w:val="00270CA7"/>
    <w:rsid w:val="002723B7"/>
    <w:rsid w:val="002750A3"/>
    <w:rsid w:val="00275BDD"/>
    <w:rsid w:val="0027624A"/>
    <w:rsid w:val="00282E1E"/>
    <w:rsid w:val="00285131"/>
    <w:rsid w:val="00292F9B"/>
    <w:rsid w:val="002A12F5"/>
    <w:rsid w:val="002A1FF3"/>
    <w:rsid w:val="002A303E"/>
    <w:rsid w:val="002B0080"/>
    <w:rsid w:val="002B1421"/>
    <w:rsid w:val="002B2F68"/>
    <w:rsid w:val="002B7665"/>
    <w:rsid w:val="002C5BAC"/>
    <w:rsid w:val="002C5F1E"/>
    <w:rsid w:val="002C729C"/>
    <w:rsid w:val="002C767C"/>
    <w:rsid w:val="002C792E"/>
    <w:rsid w:val="002D028E"/>
    <w:rsid w:val="002D0CC4"/>
    <w:rsid w:val="002E1AF2"/>
    <w:rsid w:val="002E2234"/>
    <w:rsid w:val="002F53D8"/>
    <w:rsid w:val="002F6B01"/>
    <w:rsid w:val="00305708"/>
    <w:rsid w:val="0031399F"/>
    <w:rsid w:val="0031467B"/>
    <w:rsid w:val="003163C4"/>
    <w:rsid w:val="0032335B"/>
    <w:rsid w:val="00324798"/>
    <w:rsid w:val="00324924"/>
    <w:rsid w:val="003315A8"/>
    <w:rsid w:val="00333FAF"/>
    <w:rsid w:val="003439EA"/>
    <w:rsid w:val="00350DBA"/>
    <w:rsid w:val="00351906"/>
    <w:rsid w:val="003610B7"/>
    <w:rsid w:val="0036350D"/>
    <w:rsid w:val="00376FC3"/>
    <w:rsid w:val="00380C27"/>
    <w:rsid w:val="00384BAD"/>
    <w:rsid w:val="00384D3C"/>
    <w:rsid w:val="0038695C"/>
    <w:rsid w:val="003920EB"/>
    <w:rsid w:val="0039379E"/>
    <w:rsid w:val="003A3678"/>
    <w:rsid w:val="003A45B2"/>
    <w:rsid w:val="003B4278"/>
    <w:rsid w:val="003B5DD3"/>
    <w:rsid w:val="003B7AB3"/>
    <w:rsid w:val="003B7BC5"/>
    <w:rsid w:val="003C251A"/>
    <w:rsid w:val="003C28BF"/>
    <w:rsid w:val="003C4847"/>
    <w:rsid w:val="003D1C73"/>
    <w:rsid w:val="003D3AD0"/>
    <w:rsid w:val="003D3C58"/>
    <w:rsid w:val="003D40FC"/>
    <w:rsid w:val="003D6889"/>
    <w:rsid w:val="003E1832"/>
    <w:rsid w:val="003E3E21"/>
    <w:rsid w:val="003E4645"/>
    <w:rsid w:val="003E7CBE"/>
    <w:rsid w:val="003F3D19"/>
    <w:rsid w:val="003F455B"/>
    <w:rsid w:val="003F6890"/>
    <w:rsid w:val="00407995"/>
    <w:rsid w:val="00411DB7"/>
    <w:rsid w:val="004152C9"/>
    <w:rsid w:val="00421C88"/>
    <w:rsid w:val="004220BA"/>
    <w:rsid w:val="00425779"/>
    <w:rsid w:val="004277CD"/>
    <w:rsid w:val="004372F3"/>
    <w:rsid w:val="004431B8"/>
    <w:rsid w:val="00444B09"/>
    <w:rsid w:val="004456B0"/>
    <w:rsid w:val="00452610"/>
    <w:rsid w:val="00454C5C"/>
    <w:rsid w:val="0045665C"/>
    <w:rsid w:val="00462DC2"/>
    <w:rsid w:val="004667A6"/>
    <w:rsid w:val="004727DE"/>
    <w:rsid w:val="00472F10"/>
    <w:rsid w:val="00474F9A"/>
    <w:rsid w:val="00480A1D"/>
    <w:rsid w:val="00480C9B"/>
    <w:rsid w:val="00481637"/>
    <w:rsid w:val="00483BBB"/>
    <w:rsid w:val="00487B25"/>
    <w:rsid w:val="00490049"/>
    <w:rsid w:val="00490CA0"/>
    <w:rsid w:val="00492CCE"/>
    <w:rsid w:val="00493149"/>
    <w:rsid w:val="004A012C"/>
    <w:rsid w:val="004A0B2C"/>
    <w:rsid w:val="004A1F98"/>
    <w:rsid w:val="004A6DF4"/>
    <w:rsid w:val="004B45E3"/>
    <w:rsid w:val="004B6688"/>
    <w:rsid w:val="004B6ABC"/>
    <w:rsid w:val="004B7600"/>
    <w:rsid w:val="004C6DC7"/>
    <w:rsid w:val="004D07B2"/>
    <w:rsid w:val="004D385C"/>
    <w:rsid w:val="004D4665"/>
    <w:rsid w:val="004D4A15"/>
    <w:rsid w:val="004E23FE"/>
    <w:rsid w:val="004E31D5"/>
    <w:rsid w:val="004E7C25"/>
    <w:rsid w:val="004F0B64"/>
    <w:rsid w:val="004F70BC"/>
    <w:rsid w:val="00501409"/>
    <w:rsid w:val="005049DF"/>
    <w:rsid w:val="00511549"/>
    <w:rsid w:val="005266DD"/>
    <w:rsid w:val="00533406"/>
    <w:rsid w:val="0053742D"/>
    <w:rsid w:val="00547888"/>
    <w:rsid w:val="00550DA9"/>
    <w:rsid w:val="00550F8C"/>
    <w:rsid w:val="005565E9"/>
    <w:rsid w:val="00557254"/>
    <w:rsid w:val="00563224"/>
    <w:rsid w:val="0056719B"/>
    <w:rsid w:val="00571A85"/>
    <w:rsid w:val="00571CE1"/>
    <w:rsid w:val="005742D7"/>
    <w:rsid w:val="00575EAD"/>
    <w:rsid w:val="00577159"/>
    <w:rsid w:val="005926B2"/>
    <w:rsid w:val="00595283"/>
    <w:rsid w:val="00595DEA"/>
    <w:rsid w:val="00596BE4"/>
    <w:rsid w:val="005A4C8A"/>
    <w:rsid w:val="005A7C09"/>
    <w:rsid w:val="005B09EF"/>
    <w:rsid w:val="005B7E50"/>
    <w:rsid w:val="005C45F5"/>
    <w:rsid w:val="005D01C6"/>
    <w:rsid w:val="005D2EE9"/>
    <w:rsid w:val="005D3187"/>
    <w:rsid w:val="005D67E7"/>
    <w:rsid w:val="005D6A16"/>
    <w:rsid w:val="005E3284"/>
    <w:rsid w:val="005E5C06"/>
    <w:rsid w:val="005E76C3"/>
    <w:rsid w:val="005F3422"/>
    <w:rsid w:val="005F6221"/>
    <w:rsid w:val="005F7A90"/>
    <w:rsid w:val="006035FE"/>
    <w:rsid w:val="006065A4"/>
    <w:rsid w:val="0061508D"/>
    <w:rsid w:val="00616B41"/>
    <w:rsid w:val="00616D86"/>
    <w:rsid w:val="00616EEC"/>
    <w:rsid w:val="00621C2C"/>
    <w:rsid w:val="0062583D"/>
    <w:rsid w:val="006260B4"/>
    <w:rsid w:val="006347D3"/>
    <w:rsid w:val="0063659A"/>
    <w:rsid w:val="006409BA"/>
    <w:rsid w:val="00641B0B"/>
    <w:rsid w:val="006427A9"/>
    <w:rsid w:val="00650FBD"/>
    <w:rsid w:val="00654706"/>
    <w:rsid w:val="00657B98"/>
    <w:rsid w:val="00671F2C"/>
    <w:rsid w:val="00672A16"/>
    <w:rsid w:val="00673A7C"/>
    <w:rsid w:val="00682098"/>
    <w:rsid w:val="00684C16"/>
    <w:rsid w:val="00686E11"/>
    <w:rsid w:val="00690E2B"/>
    <w:rsid w:val="00697CF2"/>
    <w:rsid w:val="006A7CED"/>
    <w:rsid w:val="006A7F89"/>
    <w:rsid w:val="006D11FA"/>
    <w:rsid w:val="006D603C"/>
    <w:rsid w:val="006E0270"/>
    <w:rsid w:val="006E15DD"/>
    <w:rsid w:val="006F4B05"/>
    <w:rsid w:val="006F4C63"/>
    <w:rsid w:val="006F68B5"/>
    <w:rsid w:val="006F7EF7"/>
    <w:rsid w:val="00712776"/>
    <w:rsid w:val="0071330A"/>
    <w:rsid w:val="00715B4E"/>
    <w:rsid w:val="00715C99"/>
    <w:rsid w:val="00715FD2"/>
    <w:rsid w:val="0071788E"/>
    <w:rsid w:val="007208D4"/>
    <w:rsid w:val="00722608"/>
    <w:rsid w:val="00722A1C"/>
    <w:rsid w:val="007439B3"/>
    <w:rsid w:val="00745FB7"/>
    <w:rsid w:val="007543E7"/>
    <w:rsid w:val="00764B42"/>
    <w:rsid w:val="00764C9B"/>
    <w:rsid w:val="00776F22"/>
    <w:rsid w:val="00780B86"/>
    <w:rsid w:val="0078781F"/>
    <w:rsid w:val="00790A42"/>
    <w:rsid w:val="00792C6C"/>
    <w:rsid w:val="007A7118"/>
    <w:rsid w:val="007B2A66"/>
    <w:rsid w:val="007B3E09"/>
    <w:rsid w:val="007B6833"/>
    <w:rsid w:val="007C090F"/>
    <w:rsid w:val="007C0B2E"/>
    <w:rsid w:val="007C172A"/>
    <w:rsid w:val="007C272F"/>
    <w:rsid w:val="007C3E67"/>
    <w:rsid w:val="007C5FC3"/>
    <w:rsid w:val="007C6122"/>
    <w:rsid w:val="007D1157"/>
    <w:rsid w:val="007D309A"/>
    <w:rsid w:val="007D6ABE"/>
    <w:rsid w:val="007E173B"/>
    <w:rsid w:val="007E595B"/>
    <w:rsid w:val="007F1316"/>
    <w:rsid w:val="007F1E70"/>
    <w:rsid w:val="007F2B5B"/>
    <w:rsid w:val="007F55C4"/>
    <w:rsid w:val="007F5AFF"/>
    <w:rsid w:val="007F7C5D"/>
    <w:rsid w:val="00800F60"/>
    <w:rsid w:val="008017C6"/>
    <w:rsid w:val="008237E9"/>
    <w:rsid w:val="00835862"/>
    <w:rsid w:val="00835A13"/>
    <w:rsid w:val="0083688A"/>
    <w:rsid w:val="00840B40"/>
    <w:rsid w:val="0084230C"/>
    <w:rsid w:val="00844ED8"/>
    <w:rsid w:val="00846B6D"/>
    <w:rsid w:val="008528CB"/>
    <w:rsid w:val="00854990"/>
    <w:rsid w:val="00861146"/>
    <w:rsid w:val="00861D4B"/>
    <w:rsid w:val="008648AD"/>
    <w:rsid w:val="00867633"/>
    <w:rsid w:val="00867A50"/>
    <w:rsid w:val="00870979"/>
    <w:rsid w:val="008715D8"/>
    <w:rsid w:val="00871960"/>
    <w:rsid w:val="008736E9"/>
    <w:rsid w:val="00876EDE"/>
    <w:rsid w:val="00881E1D"/>
    <w:rsid w:val="00885990"/>
    <w:rsid w:val="00885F57"/>
    <w:rsid w:val="00893507"/>
    <w:rsid w:val="00896990"/>
    <w:rsid w:val="008A13A0"/>
    <w:rsid w:val="008A2099"/>
    <w:rsid w:val="008B1774"/>
    <w:rsid w:val="008B5702"/>
    <w:rsid w:val="008C0E40"/>
    <w:rsid w:val="008C3CF6"/>
    <w:rsid w:val="008C6C95"/>
    <w:rsid w:val="008D3200"/>
    <w:rsid w:val="008D68F1"/>
    <w:rsid w:val="008E37E9"/>
    <w:rsid w:val="008E3CA1"/>
    <w:rsid w:val="008E7710"/>
    <w:rsid w:val="009005D9"/>
    <w:rsid w:val="009021D0"/>
    <w:rsid w:val="00920C74"/>
    <w:rsid w:val="00923164"/>
    <w:rsid w:val="00925963"/>
    <w:rsid w:val="009303A7"/>
    <w:rsid w:val="00930D12"/>
    <w:rsid w:val="0093659E"/>
    <w:rsid w:val="00942827"/>
    <w:rsid w:val="0094436C"/>
    <w:rsid w:val="009477A6"/>
    <w:rsid w:val="0095134A"/>
    <w:rsid w:val="009555AA"/>
    <w:rsid w:val="009568EF"/>
    <w:rsid w:val="009579ED"/>
    <w:rsid w:val="0096150D"/>
    <w:rsid w:val="009673F5"/>
    <w:rsid w:val="00972803"/>
    <w:rsid w:val="00977580"/>
    <w:rsid w:val="00987609"/>
    <w:rsid w:val="00995696"/>
    <w:rsid w:val="00996057"/>
    <w:rsid w:val="009A160E"/>
    <w:rsid w:val="009A16D2"/>
    <w:rsid w:val="009A29CA"/>
    <w:rsid w:val="009A353C"/>
    <w:rsid w:val="009A77BB"/>
    <w:rsid w:val="009C1E90"/>
    <w:rsid w:val="009C6368"/>
    <w:rsid w:val="009C790C"/>
    <w:rsid w:val="009D290C"/>
    <w:rsid w:val="009E0C39"/>
    <w:rsid w:val="009E6C80"/>
    <w:rsid w:val="009F5B46"/>
    <w:rsid w:val="00A0021D"/>
    <w:rsid w:val="00A04BB0"/>
    <w:rsid w:val="00A061D0"/>
    <w:rsid w:val="00A106EF"/>
    <w:rsid w:val="00A114EA"/>
    <w:rsid w:val="00A13DF0"/>
    <w:rsid w:val="00A143ED"/>
    <w:rsid w:val="00A20292"/>
    <w:rsid w:val="00A350AB"/>
    <w:rsid w:val="00A35408"/>
    <w:rsid w:val="00A4167E"/>
    <w:rsid w:val="00A51199"/>
    <w:rsid w:val="00A5431C"/>
    <w:rsid w:val="00A5797B"/>
    <w:rsid w:val="00A5798F"/>
    <w:rsid w:val="00A659DE"/>
    <w:rsid w:val="00A76D4A"/>
    <w:rsid w:val="00A76D69"/>
    <w:rsid w:val="00A81DBC"/>
    <w:rsid w:val="00A82395"/>
    <w:rsid w:val="00A82E6A"/>
    <w:rsid w:val="00A87D21"/>
    <w:rsid w:val="00A94D60"/>
    <w:rsid w:val="00AA26AB"/>
    <w:rsid w:val="00AA6984"/>
    <w:rsid w:val="00AA786E"/>
    <w:rsid w:val="00AB0A89"/>
    <w:rsid w:val="00AB239D"/>
    <w:rsid w:val="00AB3704"/>
    <w:rsid w:val="00AB5271"/>
    <w:rsid w:val="00AC3DEA"/>
    <w:rsid w:val="00AC65D6"/>
    <w:rsid w:val="00AD1A91"/>
    <w:rsid w:val="00AD2C31"/>
    <w:rsid w:val="00AD439F"/>
    <w:rsid w:val="00AD6B51"/>
    <w:rsid w:val="00AE369A"/>
    <w:rsid w:val="00AE6460"/>
    <w:rsid w:val="00AF27E2"/>
    <w:rsid w:val="00AF5DAA"/>
    <w:rsid w:val="00B05247"/>
    <w:rsid w:val="00B05F34"/>
    <w:rsid w:val="00B07F13"/>
    <w:rsid w:val="00B14313"/>
    <w:rsid w:val="00B14C8E"/>
    <w:rsid w:val="00B15788"/>
    <w:rsid w:val="00B16F78"/>
    <w:rsid w:val="00B174FE"/>
    <w:rsid w:val="00B177D5"/>
    <w:rsid w:val="00B2529C"/>
    <w:rsid w:val="00B31D23"/>
    <w:rsid w:val="00B3472F"/>
    <w:rsid w:val="00B34F59"/>
    <w:rsid w:val="00B35A08"/>
    <w:rsid w:val="00B36F6A"/>
    <w:rsid w:val="00B40079"/>
    <w:rsid w:val="00B465F4"/>
    <w:rsid w:val="00B51A1E"/>
    <w:rsid w:val="00B53F63"/>
    <w:rsid w:val="00B56745"/>
    <w:rsid w:val="00B570AE"/>
    <w:rsid w:val="00B61214"/>
    <w:rsid w:val="00B77388"/>
    <w:rsid w:val="00B863C5"/>
    <w:rsid w:val="00B873BE"/>
    <w:rsid w:val="00B976C0"/>
    <w:rsid w:val="00BA3507"/>
    <w:rsid w:val="00BA376A"/>
    <w:rsid w:val="00BA6716"/>
    <w:rsid w:val="00BB0198"/>
    <w:rsid w:val="00BB23F9"/>
    <w:rsid w:val="00BB2D43"/>
    <w:rsid w:val="00BB58D8"/>
    <w:rsid w:val="00BB6F72"/>
    <w:rsid w:val="00BB78DF"/>
    <w:rsid w:val="00BC1F96"/>
    <w:rsid w:val="00BC28B4"/>
    <w:rsid w:val="00BC2C98"/>
    <w:rsid w:val="00BD0B0C"/>
    <w:rsid w:val="00BD3887"/>
    <w:rsid w:val="00BD3DCD"/>
    <w:rsid w:val="00BD4789"/>
    <w:rsid w:val="00BD6E6D"/>
    <w:rsid w:val="00BE2BA5"/>
    <w:rsid w:val="00BF03F5"/>
    <w:rsid w:val="00BF3E13"/>
    <w:rsid w:val="00BF4C46"/>
    <w:rsid w:val="00BF62FE"/>
    <w:rsid w:val="00BF6727"/>
    <w:rsid w:val="00C0238D"/>
    <w:rsid w:val="00C026D5"/>
    <w:rsid w:val="00C04D2F"/>
    <w:rsid w:val="00C065EF"/>
    <w:rsid w:val="00C06E8B"/>
    <w:rsid w:val="00C07AEB"/>
    <w:rsid w:val="00C14D8F"/>
    <w:rsid w:val="00C16521"/>
    <w:rsid w:val="00C17FA5"/>
    <w:rsid w:val="00C208D5"/>
    <w:rsid w:val="00C25DD0"/>
    <w:rsid w:val="00C27444"/>
    <w:rsid w:val="00C274C2"/>
    <w:rsid w:val="00C30F68"/>
    <w:rsid w:val="00C316B3"/>
    <w:rsid w:val="00C316C2"/>
    <w:rsid w:val="00C34815"/>
    <w:rsid w:val="00C413ED"/>
    <w:rsid w:val="00C469AD"/>
    <w:rsid w:val="00C511AE"/>
    <w:rsid w:val="00C5557B"/>
    <w:rsid w:val="00C617E5"/>
    <w:rsid w:val="00C65D92"/>
    <w:rsid w:val="00C77849"/>
    <w:rsid w:val="00C82305"/>
    <w:rsid w:val="00C85FDD"/>
    <w:rsid w:val="00C874E9"/>
    <w:rsid w:val="00C975C6"/>
    <w:rsid w:val="00CA2218"/>
    <w:rsid w:val="00CA22C5"/>
    <w:rsid w:val="00CA68F9"/>
    <w:rsid w:val="00CA6DCC"/>
    <w:rsid w:val="00CB0C0D"/>
    <w:rsid w:val="00CB1E0E"/>
    <w:rsid w:val="00CB2133"/>
    <w:rsid w:val="00CB3BFB"/>
    <w:rsid w:val="00CB54CA"/>
    <w:rsid w:val="00CB7A15"/>
    <w:rsid w:val="00CB7E4E"/>
    <w:rsid w:val="00CC1B88"/>
    <w:rsid w:val="00CC24E3"/>
    <w:rsid w:val="00CC2702"/>
    <w:rsid w:val="00CC27B9"/>
    <w:rsid w:val="00CC69C0"/>
    <w:rsid w:val="00CD02FE"/>
    <w:rsid w:val="00CD1364"/>
    <w:rsid w:val="00CD1717"/>
    <w:rsid w:val="00CD6781"/>
    <w:rsid w:val="00CE1480"/>
    <w:rsid w:val="00CE1A6D"/>
    <w:rsid w:val="00CF05D7"/>
    <w:rsid w:val="00CF4B09"/>
    <w:rsid w:val="00D040AB"/>
    <w:rsid w:val="00D161AF"/>
    <w:rsid w:val="00D36534"/>
    <w:rsid w:val="00D433B5"/>
    <w:rsid w:val="00D43D9A"/>
    <w:rsid w:val="00D43E7E"/>
    <w:rsid w:val="00D462C3"/>
    <w:rsid w:val="00D60698"/>
    <w:rsid w:val="00D66909"/>
    <w:rsid w:val="00D75EA6"/>
    <w:rsid w:val="00D7655C"/>
    <w:rsid w:val="00D77707"/>
    <w:rsid w:val="00D871A1"/>
    <w:rsid w:val="00D92D8E"/>
    <w:rsid w:val="00D93EF5"/>
    <w:rsid w:val="00DA58C5"/>
    <w:rsid w:val="00DB413C"/>
    <w:rsid w:val="00DB5161"/>
    <w:rsid w:val="00DC00B4"/>
    <w:rsid w:val="00DC3020"/>
    <w:rsid w:val="00DC4384"/>
    <w:rsid w:val="00DC54DE"/>
    <w:rsid w:val="00DC570E"/>
    <w:rsid w:val="00DD1A07"/>
    <w:rsid w:val="00DD49AD"/>
    <w:rsid w:val="00DD6B93"/>
    <w:rsid w:val="00DE1835"/>
    <w:rsid w:val="00DF779A"/>
    <w:rsid w:val="00E01841"/>
    <w:rsid w:val="00E02871"/>
    <w:rsid w:val="00E14A47"/>
    <w:rsid w:val="00E15D14"/>
    <w:rsid w:val="00E162DA"/>
    <w:rsid w:val="00E24FED"/>
    <w:rsid w:val="00E30792"/>
    <w:rsid w:val="00E30CE6"/>
    <w:rsid w:val="00E30E4C"/>
    <w:rsid w:val="00E318DB"/>
    <w:rsid w:val="00E33512"/>
    <w:rsid w:val="00E36291"/>
    <w:rsid w:val="00E36AB3"/>
    <w:rsid w:val="00E37AC8"/>
    <w:rsid w:val="00E47376"/>
    <w:rsid w:val="00E506F1"/>
    <w:rsid w:val="00E50FF3"/>
    <w:rsid w:val="00E519FF"/>
    <w:rsid w:val="00E54126"/>
    <w:rsid w:val="00E55998"/>
    <w:rsid w:val="00E6609B"/>
    <w:rsid w:val="00E710F8"/>
    <w:rsid w:val="00E77C71"/>
    <w:rsid w:val="00E80DED"/>
    <w:rsid w:val="00E81AB1"/>
    <w:rsid w:val="00E9057E"/>
    <w:rsid w:val="00E93825"/>
    <w:rsid w:val="00E95AB9"/>
    <w:rsid w:val="00E977A5"/>
    <w:rsid w:val="00EA0A54"/>
    <w:rsid w:val="00EA121C"/>
    <w:rsid w:val="00EA1D6F"/>
    <w:rsid w:val="00EA3146"/>
    <w:rsid w:val="00EA4DD1"/>
    <w:rsid w:val="00EA5C06"/>
    <w:rsid w:val="00EA62A0"/>
    <w:rsid w:val="00EB51A6"/>
    <w:rsid w:val="00EB5E32"/>
    <w:rsid w:val="00EC110F"/>
    <w:rsid w:val="00ED0504"/>
    <w:rsid w:val="00ED1513"/>
    <w:rsid w:val="00ED62EA"/>
    <w:rsid w:val="00EE5829"/>
    <w:rsid w:val="00EE66BC"/>
    <w:rsid w:val="00EE6D86"/>
    <w:rsid w:val="00EF10A1"/>
    <w:rsid w:val="00EF2CED"/>
    <w:rsid w:val="00EF2EF7"/>
    <w:rsid w:val="00EF57FB"/>
    <w:rsid w:val="00EF5CAC"/>
    <w:rsid w:val="00EF6FB7"/>
    <w:rsid w:val="00F12780"/>
    <w:rsid w:val="00F15580"/>
    <w:rsid w:val="00F23A9D"/>
    <w:rsid w:val="00F23D5F"/>
    <w:rsid w:val="00F325AD"/>
    <w:rsid w:val="00F34C8B"/>
    <w:rsid w:val="00F371CD"/>
    <w:rsid w:val="00F400EE"/>
    <w:rsid w:val="00F42926"/>
    <w:rsid w:val="00F443AA"/>
    <w:rsid w:val="00F50FC1"/>
    <w:rsid w:val="00F56917"/>
    <w:rsid w:val="00F64A05"/>
    <w:rsid w:val="00F64A79"/>
    <w:rsid w:val="00F67478"/>
    <w:rsid w:val="00F67FA8"/>
    <w:rsid w:val="00F73BD3"/>
    <w:rsid w:val="00F777B5"/>
    <w:rsid w:val="00F82669"/>
    <w:rsid w:val="00F858B8"/>
    <w:rsid w:val="00F85DF9"/>
    <w:rsid w:val="00F91E20"/>
    <w:rsid w:val="00FA1A4B"/>
    <w:rsid w:val="00FA2D5B"/>
    <w:rsid w:val="00FB0FA5"/>
    <w:rsid w:val="00FB2864"/>
    <w:rsid w:val="00FB335B"/>
    <w:rsid w:val="00FC4EED"/>
    <w:rsid w:val="00FE1EF1"/>
    <w:rsid w:val="00FE20C4"/>
    <w:rsid w:val="00FE541D"/>
    <w:rsid w:val="00FE6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9E423"/>
  <w15:docId w15:val="{6488BFBF-7ACD-4E60-B572-91D59CC08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50A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0CE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E4C"/>
  </w:style>
  <w:style w:type="paragraph" w:styleId="Footer">
    <w:name w:val="footer"/>
    <w:basedOn w:val="Normal"/>
    <w:link w:val="FooterChar"/>
    <w:uiPriority w:val="99"/>
    <w:unhideWhenUsed/>
    <w:rsid w:val="00E30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E4C"/>
  </w:style>
  <w:style w:type="character" w:styleId="CommentReference">
    <w:name w:val="annotation reference"/>
    <w:basedOn w:val="DefaultParagraphFont"/>
    <w:uiPriority w:val="99"/>
    <w:semiHidden/>
    <w:unhideWhenUsed/>
    <w:rsid w:val="00A002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02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0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02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21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84C16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15C99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E5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56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communitri.com" TargetMode="External"/><Relationship Id="rId18" Type="http://schemas.openxmlformats.org/officeDocument/2006/relationships/hyperlink" Target="https://renewedspamassage.net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prettypinknj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7cityevents.com" TargetMode="External"/><Relationship Id="rId17" Type="http://schemas.openxmlformats.org/officeDocument/2006/relationships/hyperlink" Target="https://dhulis.com/" TargetMode="External"/><Relationship Id="rId25" Type="http://schemas.openxmlformats.org/officeDocument/2006/relationships/hyperlink" Target="https://play.google.com/store/apps/details?id=com.dhuli.njithwremind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hulidesign.com/" TargetMode="External"/><Relationship Id="rId20" Type="http://schemas.openxmlformats.org/officeDocument/2006/relationships/hyperlink" Target="https://buytheriteliquor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hulidesign.com/" TargetMode="External"/><Relationship Id="rId24" Type="http://schemas.openxmlformats.org/officeDocument/2006/relationships/hyperlink" Target="https://play.google.com/store/apps/details?id=com.dhuli.whereyoua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dpatelnjit/Projects" TargetMode="External"/><Relationship Id="rId23" Type="http://schemas.openxmlformats.org/officeDocument/2006/relationships/hyperlink" Target="https://goo.gl/QophQh" TargetMode="External"/><Relationship Id="rId10" Type="http://schemas.openxmlformats.org/officeDocument/2006/relationships/hyperlink" Target="https://www.linkedin.com/in/dpatelnjit" TargetMode="External"/><Relationship Id="rId19" Type="http://schemas.openxmlformats.org/officeDocument/2006/relationships/hyperlink" Target="https://www.purvaproduction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hulidesign.com/" TargetMode="External"/><Relationship Id="rId14" Type="http://schemas.openxmlformats.org/officeDocument/2006/relationships/hyperlink" Target="http://dhulidesign.com/" TargetMode="External"/><Relationship Id="rId22" Type="http://schemas.openxmlformats.org/officeDocument/2006/relationships/hyperlink" Target="https://www.teaminwithpatels.com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BB428-6626-44AF-8CDC-E184A97F2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9</TotalTime>
  <Pages>1</Pages>
  <Words>647</Words>
  <Characters>369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Patel</dc:creator>
  <cp:keywords/>
  <dc:description/>
  <cp:lastModifiedBy>Dhruv</cp:lastModifiedBy>
  <cp:revision>30</cp:revision>
  <dcterms:created xsi:type="dcterms:W3CDTF">2019-02-21T10:53:00Z</dcterms:created>
  <dcterms:modified xsi:type="dcterms:W3CDTF">2019-03-25T06:53:00Z</dcterms:modified>
</cp:coreProperties>
</file>